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-318" w:tblpY="-1031"/>
        <w:tblW w:w="14885" w:type="dxa"/>
        <w:tblLook w:val="04A0" w:firstRow="1" w:lastRow="0" w:firstColumn="1" w:lastColumn="0" w:noHBand="0" w:noVBand="1"/>
      </w:tblPr>
      <w:tblGrid>
        <w:gridCol w:w="14885"/>
      </w:tblGrid>
      <w:tr w:rsidR="00F23ADE" w:rsidRPr="00F714F9" w14:paraId="47F8CD9D" w14:textId="77777777" w:rsidTr="0050317E">
        <w:trPr>
          <w:trHeight w:val="495"/>
        </w:trPr>
        <w:tc>
          <w:tcPr>
            <w:tcW w:w="14885" w:type="dxa"/>
            <w:shd w:val="clear" w:color="auto" w:fill="auto"/>
            <w:noWrap/>
            <w:vAlign w:val="bottom"/>
            <w:hideMark/>
          </w:tcPr>
          <w:p w14:paraId="07404737" w14:textId="2540E84C" w:rsidR="00F23ADE" w:rsidRPr="008A1084" w:rsidRDefault="00091493" w:rsidP="005031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 </w:t>
            </w:r>
            <w:r w:rsidR="00F23ADE"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F23ADE" w:rsidRPr="00F714F9" w14:paraId="048A9EB4" w14:textId="77777777" w:rsidTr="0050317E">
        <w:trPr>
          <w:trHeight w:val="495"/>
        </w:trPr>
        <w:tc>
          <w:tcPr>
            <w:tcW w:w="14885" w:type="dxa"/>
            <w:shd w:val="clear" w:color="auto" w:fill="auto"/>
            <w:noWrap/>
            <w:vAlign w:val="center"/>
            <w:hideMark/>
          </w:tcPr>
          <w:p w14:paraId="2EF4E890" w14:textId="3448348D" w:rsidR="00F23ADE" w:rsidRPr="008A1084" w:rsidRDefault="00F23ADE" w:rsidP="005031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 w:rsidR="00F714F9"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, </w:t>
            </w: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axila</w:t>
            </w:r>
          </w:p>
        </w:tc>
      </w:tr>
    </w:tbl>
    <w:p w14:paraId="54F71051" w14:textId="18837D52" w:rsidR="00235690" w:rsidRPr="00142D22" w:rsidRDefault="00C86CAD" w:rsidP="00142D22">
      <w:pPr>
        <w:jc w:val="right"/>
        <w:rPr>
          <w:rFonts w:ascii="Times New Roman" w:hAnsi="Times New Roman" w:cs="Times New Roman"/>
          <w:sz w:val="16"/>
          <w:szCs w:val="16"/>
          <w:u w:val="single"/>
        </w:rPr>
      </w:pPr>
      <w:r w:rsidRPr="00142D22">
        <w:rPr>
          <w:rFonts w:ascii="Times New Roman" w:eastAsia="Times New Roman" w:hAnsi="Times New Roman" w:cs="Times New Roman"/>
          <w:b/>
          <w:noProof/>
          <w:color w:val="000000"/>
          <w:sz w:val="16"/>
          <w:szCs w:val="16"/>
          <w:u w:val="single"/>
        </w:rPr>
        <w:drawing>
          <wp:anchor distT="0" distB="0" distL="114300" distR="114300" simplePos="0" relativeHeight="251656192" behindDoc="0" locked="0" layoutInCell="1" allowOverlap="1" wp14:anchorId="2D61D5C0" wp14:editId="1702AA51">
            <wp:simplePos x="0" y="0"/>
            <wp:positionH relativeFrom="column">
              <wp:posOffset>4017645</wp:posOffset>
            </wp:positionH>
            <wp:positionV relativeFrom="paragraph">
              <wp:posOffset>322580</wp:posOffset>
            </wp:positionV>
            <wp:extent cx="952500" cy="828675"/>
            <wp:effectExtent l="19050" t="0" r="0" b="0"/>
            <wp:wrapNone/>
            <wp:docPr id="1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539E4B8" w14:textId="77777777" w:rsidR="00E04FC0" w:rsidRPr="00F714F9" w:rsidRDefault="00E04FC0" w:rsidP="00E04FC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0832E6" w14:textId="77777777" w:rsidR="00E04FC0" w:rsidRPr="00F714F9" w:rsidRDefault="00E04FC0" w:rsidP="00E04FC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95630C" w14:textId="408D9C52" w:rsidR="00E04FC0" w:rsidRPr="00F714F9" w:rsidRDefault="00E04FC0" w:rsidP="009E1098">
      <w:pPr>
        <w:spacing w:after="0" w:line="240" w:lineRule="auto"/>
        <w:ind w:left="-9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Table</w:t>
      </w:r>
      <w:r w:rsidR="0050317E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50317E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7th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mester, 2</w:t>
      </w:r>
      <w:r w:rsidR="0050475B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9E1098"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0317E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Session</w:t>
      </w:r>
      <w:r w:rsidR="00F004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Fall-20</w:t>
      </w:r>
      <w:r w:rsidR="009E1098">
        <w:rPr>
          <w:rFonts w:ascii="Times New Roman" w:eastAsia="Times New Roman" w:hAnsi="Times New Roman" w:cs="Times New Roman"/>
          <w:color w:val="000000"/>
          <w:sz w:val="24"/>
          <w:szCs w:val="24"/>
        </w:rPr>
        <w:t>20</w:t>
      </w:r>
      <w:r w:rsidR="0050317E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5009" w:type="dxa"/>
        <w:tblLayout w:type="fixed"/>
        <w:tblLook w:val="04A0" w:firstRow="1" w:lastRow="0" w:firstColumn="1" w:lastColumn="0" w:noHBand="0" w:noVBand="1"/>
      </w:tblPr>
      <w:tblGrid>
        <w:gridCol w:w="1188"/>
        <w:gridCol w:w="1472"/>
        <w:gridCol w:w="1666"/>
        <w:gridCol w:w="169"/>
        <w:gridCol w:w="3420"/>
        <w:gridCol w:w="2363"/>
        <w:gridCol w:w="1237"/>
        <w:gridCol w:w="38"/>
        <w:gridCol w:w="3456"/>
      </w:tblGrid>
      <w:tr w:rsidR="00B122D4" w:rsidRPr="00F714F9" w14:paraId="6A6ED66D" w14:textId="77777777" w:rsidTr="00842186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0056D65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1472" w:type="dxa"/>
            <w:shd w:val="clear" w:color="auto" w:fill="BFBFBF" w:themeFill="background1" w:themeFillShade="BF"/>
            <w:vAlign w:val="center"/>
          </w:tcPr>
          <w:p w14:paraId="0B4291B6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835" w:type="dxa"/>
            <w:gridSpan w:val="2"/>
            <w:shd w:val="clear" w:color="auto" w:fill="BFBFBF" w:themeFill="background1" w:themeFillShade="BF"/>
            <w:vAlign w:val="center"/>
          </w:tcPr>
          <w:p w14:paraId="13DCBAAD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3420" w:type="dxa"/>
            <w:shd w:val="clear" w:color="auto" w:fill="BFBFBF" w:themeFill="background1" w:themeFillShade="BF"/>
            <w:vAlign w:val="center"/>
          </w:tcPr>
          <w:p w14:paraId="15F2443C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2363" w:type="dxa"/>
            <w:shd w:val="clear" w:color="auto" w:fill="BFBFBF" w:themeFill="background1" w:themeFillShade="BF"/>
            <w:vAlign w:val="center"/>
          </w:tcPr>
          <w:p w14:paraId="0A306CEB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275" w:type="dxa"/>
            <w:gridSpan w:val="2"/>
            <w:shd w:val="clear" w:color="auto" w:fill="BFBFBF" w:themeFill="background1" w:themeFillShade="BF"/>
            <w:vAlign w:val="center"/>
          </w:tcPr>
          <w:p w14:paraId="6DE0EFAE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3456" w:type="dxa"/>
            <w:shd w:val="clear" w:color="auto" w:fill="BFBFBF" w:themeFill="background1" w:themeFillShade="BF"/>
            <w:vAlign w:val="center"/>
          </w:tcPr>
          <w:p w14:paraId="6957DAB9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B122D4" w:rsidRPr="00F714F9" w14:paraId="56E8F9D4" w14:textId="77777777" w:rsidTr="00842186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39251107" w14:textId="77777777" w:rsidR="00B122D4" w:rsidRPr="00F714F9" w:rsidRDefault="00B122D4" w:rsidP="004A7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714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6727" w:type="dxa"/>
            <w:gridSpan w:val="4"/>
            <w:shd w:val="clear" w:color="auto" w:fill="BFBFBF" w:themeFill="background1" w:themeFillShade="BF"/>
            <w:vAlign w:val="center"/>
          </w:tcPr>
          <w:p w14:paraId="5F4E2F1A" w14:textId="69942AD0" w:rsidR="00B122D4" w:rsidRPr="00A66A8E" w:rsidRDefault="00B122D4" w:rsidP="00B122D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66A8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:3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  <w:r w:rsidRPr="00A66A8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:30</w:t>
            </w:r>
          </w:p>
        </w:tc>
        <w:tc>
          <w:tcPr>
            <w:tcW w:w="7094" w:type="dxa"/>
            <w:gridSpan w:val="4"/>
            <w:shd w:val="clear" w:color="auto" w:fill="BFBFBF" w:themeFill="background1" w:themeFillShade="BF"/>
            <w:vAlign w:val="center"/>
          </w:tcPr>
          <w:p w14:paraId="5D531211" w14:textId="1972DB78" w:rsidR="00B122D4" w:rsidRPr="00A66A8E" w:rsidRDefault="00B122D4" w:rsidP="00B122D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:30*</w:t>
            </w:r>
            <w:r w:rsidRPr="00A66A8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3:15</w:t>
            </w:r>
          </w:p>
        </w:tc>
      </w:tr>
      <w:tr w:rsidR="007F1739" w:rsidRPr="00FB48C5" w14:paraId="40951531" w14:textId="77777777" w:rsidTr="00CA37DF">
        <w:trPr>
          <w:trHeight w:val="770"/>
        </w:trPr>
        <w:tc>
          <w:tcPr>
            <w:tcW w:w="1188" w:type="dxa"/>
            <w:shd w:val="clear" w:color="auto" w:fill="BFBFBF" w:themeFill="background1" w:themeFillShade="BF"/>
          </w:tcPr>
          <w:p w14:paraId="42C52A2F" w14:textId="77777777" w:rsidR="007F1739" w:rsidRPr="00F714F9" w:rsidRDefault="007F1739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0F023B2" w14:textId="77777777" w:rsidR="007F1739" w:rsidRPr="00F714F9" w:rsidRDefault="007F1739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6727" w:type="dxa"/>
            <w:gridSpan w:val="4"/>
          </w:tcPr>
          <w:p w14:paraId="70ADC00E" w14:textId="77777777" w:rsidR="007F1739" w:rsidRDefault="007F1739" w:rsidP="004364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E0134E" w14:textId="1DBCD7C1" w:rsidR="007F1739" w:rsidRPr="004364A3" w:rsidRDefault="007F1739" w:rsidP="004364A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FPGA-Based System Design 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(Th/3) [EN-445] /</w:t>
            </w:r>
          </w:p>
          <w:p w14:paraId="6C2296A8" w14:textId="512808AF" w:rsidR="007F1739" w:rsidRPr="00E04F50" w:rsidRDefault="007F1739" w:rsidP="004112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r. Syed Azhar Ali Zaidi</w:t>
            </w:r>
          </w:p>
        </w:tc>
        <w:tc>
          <w:tcPr>
            <w:tcW w:w="7094" w:type="dxa"/>
            <w:gridSpan w:val="4"/>
          </w:tcPr>
          <w:p w14:paraId="45855F9A" w14:textId="77777777" w:rsidR="007F1739" w:rsidRDefault="007F1739" w:rsidP="00B325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026C">
              <w:rPr>
                <w:rFonts w:ascii="Times New Roman" w:hAnsi="Times New Roman" w:cs="Times New Roman"/>
                <w:sz w:val="20"/>
                <w:szCs w:val="20"/>
              </w:rPr>
              <w:t>VLSI Desig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0026C">
              <w:rPr>
                <w:rFonts w:ascii="Times New Roman" w:hAnsi="Times New Roman" w:cs="Times New Roman"/>
                <w:sz w:val="20"/>
                <w:szCs w:val="20"/>
              </w:rPr>
              <w:t>(Pr/1) (G1)</w:t>
            </w:r>
          </w:p>
          <w:p w14:paraId="28B177AE" w14:textId="77777777" w:rsidR="007F1739" w:rsidRPr="0060026C" w:rsidRDefault="007F1739" w:rsidP="00B325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026C">
              <w:rPr>
                <w:rFonts w:ascii="Times New Roman" w:hAnsi="Times New Roman" w:cs="Times New Roman"/>
                <w:sz w:val="20"/>
                <w:szCs w:val="20"/>
              </w:rPr>
              <w:t>[EN-44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60026C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3B4914CB" w14:textId="77777777" w:rsidR="007F1739" w:rsidRPr="0060026C" w:rsidRDefault="007F1739" w:rsidP="00B325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026C">
              <w:rPr>
                <w:rFonts w:ascii="Times New Roman" w:hAnsi="Times New Roman" w:cs="Times New Roman"/>
                <w:sz w:val="20"/>
                <w:szCs w:val="20"/>
              </w:rPr>
              <w:t>Engr. Misbah Younis</w:t>
            </w:r>
          </w:p>
          <w:p w14:paraId="3B8D8E33" w14:textId="7DAF8DA1" w:rsidR="007F1739" w:rsidRPr="00E04F50" w:rsidRDefault="007F1739" w:rsidP="00B325C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LSI</w:t>
            </w:r>
            <w:r w:rsidRPr="0060026C">
              <w:rPr>
                <w:rFonts w:ascii="Times New Roman" w:hAnsi="Times New Roman" w:cs="Times New Roman"/>
                <w:sz w:val="20"/>
                <w:szCs w:val="20"/>
              </w:rPr>
              <w:t xml:space="preserve"> Lab</w:t>
            </w:r>
          </w:p>
        </w:tc>
      </w:tr>
      <w:tr w:rsidR="000109A6" w:rsidRPr="00FB48C5" w14:paraId="6E9C9937" w14:textId="77777777" w:rsidTr="00842186">
        <w:trPr>
          <w:trHeight w:val="797"/>
        </w:trPr>
        <w:tc>
          <w:tcPr>
            <w:tcW w:w="1188" w:type="dxa"/>
            <w:shd w:val="clear" w:color="auto" w:fill="BFBFBF" w:themeFill="background1" w:themeFillShade="BF"/>
          </w:tcPr>
          <w:p w14:paraId="325ACA66" w14:textId="77777777" w:rsidR="000109A6" w:rsidRPr="00F714F9" w:rsidRDefault="000109A6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DBE227C" w14:textId="77777777" w:rsidR="000109A6" w:rsidRDefault="000109A6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137D79" w14:textId="68353EFB" w:rsidR="000109A6" w:rsidRPr="00F714F9" w:rsidRDefault="000109A6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3138" w:type="dxa"/>
            <w:gridSpan w:val="2"/>
            <w:tcBorders>
              <w:right w:val="single" w:sz="4" w:space="0" w:color="FFFFFF" w:themeColor="background1"/>
            </w:tcBorders>
          </w:tcPr>
          <w:p w14:paraId="08C6A7F3" w14:textId="77777777" w:rsidR="000109A6" w:rsidRDefault="000109A6" w:rsidP="000109A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Power Electronics 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Pr/1)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G2) </w:t>
            </w:r>
          </w:p>
          <w:p w14:paraId="78D9ED80" w14:textId="0CADF618" w:rsidR="000109A6" w:rsidRPr="00E04F50" w:rsidRDefault="000109A6" w:rsidP="000109A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27L]</w:t>
            </w:r>
          </w:p>
          <w:p w14:paraId="5B794202" w14:textId="77777777" w:rsidR="000109A6" w:rsidRPr="00E04F50" w:rsidRDefault="000109A6" w:rsidP="000109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ngr. Misbah Younis </w:t>
            </w:r>
          </w:p>
          <w:p w14:paraId="6D99BC2E" w14:textId="55E61FF7" w:rsidR="000109A6" w:rsidRPr="00E04F50" w:rsidRDefault="000109A6" w:rsidP="000109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wer Electronics Lab</w:t>
            </w:r>
          </w:p>
        </w:tc>
        <w:tc>
          <w:tcPr>
            <w:tcW w:w="3589" w:type="dxa"/>
            <w:gridSpan w:val="2"/>
            <w:tcBorders>
              <w:left w:val="single" w:sz="4" w:space="0" w:color="FFFFFF" w:themeColor="background1"/>
            </w:tcBorders>
          </w:tcPr>
          <w:p w14:paraId="5AF8506D" w14:textId="77777777" w:rsidR="004567B3" w:rsidRDefault="004567B3" w:rsidP="004567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igital Image Processing (Pr/1)</w:t>
            </w:r>
          </w:p>
          <w:p w14:paraId="0332406A" w14:textId="77777777" w:rsidR="004567B3" w:rsidRPr="00E04F50" w:rsidRDefault="004567B3" w:rsidP="004567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/CS-455L]</w:t>
            </w:r>
          </w:p>
          <w:p w14:paraId="39DDDBAE" w14:textId="77777777" w:rsidR="004567B3" w:rsidRDefault="004567B3" w:rsidP="004567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ngr. M. Umar Khan </w:t>
            </w:r>
          </w:p>
          <w:p w14:paraId="61A8A71F" w14:textId="0F416C65" w:rsidR="000109A6" w:rsidRPr="00E04F50" w:rsidRDefault="004567B3" w:rsidP="004567B3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  <w:tc>
          <w:tcPr>
            <w:tcW w:w="7094" w:type="dxa"/>
            <w:gridSpan w:val="4"/>
          </w:tcPr>
          <w:p w14:paraId="0B3A2386" w14:textId="77777777" w:rsidR="000109A6" w:rsidRDefault="000109A6" w:rsidP="000109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LSI Design [EN-444]</w:t>
            </w:r>
          </w:p>
          <w:p w14:paraId="50717ACF" w14:textId="77777777" w:rsidR="000109A6" w:rsidRDefault="000109A6" w:rsidP="000109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Yaseer Arafat Durrani</w:t>
            </w:r>
          </w:p>
          <w:p w14:paraId="63CA9AAC" w14:textId="46BA1E7C" w:rsidR="000109A6" w:rsidRPr="00E04F50" w:rsidRDefault="000109A6" w:rsidP="000110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22D4" w:rsidRPr="00FB48C5" w14:paraId="2A01BC28" w14:textId="77777777" w:rsidTr="00842186">
        <w:trPr>
          <w:trHeight w:val="497"/>
        </w:trPr>
        <w:tc>
          <w:tcPr>
            <w:tcW w:w="1188" w:type="dxa"/>
            <w:shd w:val="clear" w:color="auto" w:fill="BFBFBF" w:themeFill="background1" w:themeFillShade="BF"/>
          </w:tcPr>
          <w:p w14:paraId="08AEBFEE" w14:textId="77777777" w:rsidR="00B122D4" w:rsidRPr="00F714F9" w:rsidRDefault="00B122D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05C522" w14:textId="77777777" w:rsidR="00B122D4" w:rsidRPr="00F714F9" w:rsidRDefault="00B122D4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6727" w:type="dxa"/>
            <w:gridSpan w:val="4"/>
          </w:tcPr>
          <w:p w14:paraId="17AE9EB5" w14:textId="4693DE9F" w:rsidR="00D72899" w:rsidRPr="00E04F50" w:rsidRDefault="00530FC0" w:rsidP="00D728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72899"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Power Electronics (Th/3) [EN-427]</w:t>
            </w:r>
          </w:p>
          <w:p w14:paraId="52870BB7" w14:textId="228B30F2" w:rsidR="00B122D4" w:rsidRPr="00E04F50" w:rsidRDefault="00D72899" w:rsidP="00D728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Adil Usman</w:t>
            </w:r>
          </w:p>
        </w:tc>
        <w:tc>
          <w:tcPr>
            <w:tcW w:w="7094" w:type="dxa"/>
            <w:gridSpan w:val="4"/>
          </w:tcPr>
          <w:p w14:paraId="7B7D2554" w14:textId="77777777" w:rsidR="0060026C" w:rsidRPr="00E04F50" w:rsidRDefault="0060026C" w:rsidP="0060026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igital Control System [EN-430]</w:t>
            </w:r>
          </w:p>
          <w:p w14:paraId="40AC3889" w14:textId="0B0E0F70" w:rsidR="00B122D4" w:rsidRPr="00E04F50" w:rsidRDefault="0060026C" w:rsidP="0060026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r. Khwaja Shafique Haider</w:t>
            </w:r>
          </w:p>
        </w:tc>
      </w:tr>
      <w:tr w:rsidR="000109A6" w:rsidRPr="00FB48C5" w14:paraId="22CCC7B0" w14:textId="77777777" w:rsidTr="00842186">
        <w:trPr>
          <w:trHeight w:val="707"/>
        </w:trPr>
        <w:tc>
          <w:tcPr>
            <w:tcW w:w="1188" w:type="dxa"/>
            <w:shd w:val="clear" w:color="auto" w:fill="BFBFBF" w:themeFill="background1" w:themeFillShade="BF"/>
          </w:tcPr>
          <w:p w14:paraId="1F9C22F3" w14:textId="77777777" w:rsidR="000109A6" w:rsidRPr="00F714F9" w:rsidRDefault="000109A6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F584A4" w14:textId="77777777" w:rsidR="000109A6" w:rsidRPr="00F714F9" w:rsidRDefault="000109A6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3138" w:type="dxa"/>
            <w:gridSpan w:val="2"/>
            <w:tcBorders>
              <w:right w:val="nil"/>
            </w:tcBorders>
          </w:tcPr>
          <w:p w14:paraId="7121F715" w14:textId="460B2012" w:rsidR="000109A6" w:rsidRPr="00E04F50" w:rsidRDefault="000109A6" w:rsidP="000109A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Power Electronics 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Pr/1)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G1) [EN-427L]</w:t>
            </w:r>
          </w:p>
          <w:p w14:paraId="3F10D67E" w14:textId="77777777" w:rsidR="000109A6" w:rsidRDefault="000109A6" w:rsidP="000109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ngr. Misbah Younis </w:t>
            </w:r>
          </w:p>
          <w:p w14:paraId="74536F3F" w14:textId="04016EFA" w:rsidR="000109A6" w:rsidRPr="00E04F50" w:rsidRDefault="000109A6" w:rsidP="000109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igital 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lectronic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ab</w:t>
            </w:r>
          </w:p>
        </w:tc>
        <w:tc>
          <w:tcPr>
            <w:tcW w:w="3589" w:type="dxa"/>
            <w:gridSpan w:val="2"/>
            <w:tcBorders>
              <w:left w:val="nil"/>
            </w:tcBorders>
          </w:tcPr>
          <w:p w14:paraId="5332D84D" w14:textId="0F8ACD72" w:rsidR="004567B3" w:rsidRPr="00E04F50" w:rsidRDefault="004567B3" w:rsidP="004567B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FPGA-Based System Design (Pr/1) (G2)</w:t>
            </w:r>
          </w:p>
          <w:p w14:paraId="60A0EE18" w14:textId="77777777" w:rsidR="004567B3" w:rsidRPr="00E04F50" w:rsidRDefault="004567B3" w:rsidP="004567B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45L]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8DAECAE" w14:textId="77777777" w:rsidR="004567B3" w:rsidRPr="00E04F50" w:rsidRDefault="004567B3" w:rsidP="004567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Sumair Aziz</w:t>
            </w:r>
          </w:p>
          <w:p w14:paraId="66E03D3E" w14:textId="21B6A083" w:rsidR="000109A6" w:rsidRPr="00E04F50" w:rsidRDefault="004567B3" w:rsidP="004567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VLSI Design Lab</w:t>
            </w:r>
          </w:p>
        </w:tc>
        <w:tc>
          <w:tcPr>
            <w:tcW w:w="7094" w:type="dxa"/>
            <w:gridSpan w:val="4"/>
          </w:tcPr>
          <w:p w14:paraId="290EDA03" w14:textId="642BF685" w:rsidR="00D05FA3" w:rsidRPr="00E04F50" w:rsidRDefault="00D05FA3" w:rsidP="00D05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Digital Image Processing (Th/3) [EN/CS-455] </w:t>
            </w:r>
          </w:p>
          <w:p w14:paraId="27F95208" w14:textId="39CE6D19" w:rsidR="000109A6" w:rsidRPr="00E04F50" w:rsidRDefault="00D05FA3" w:rsidP="00D05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r. Usman Masud</w:t>
            </w:r>
          </w:p>
        </w:tc>
      </w:tr>
      <w:tr w:rsidR="0060026C" w:rsidRPr="00FB48C5" w14:paraId="7233F687" w14:textId="77777777" w:rsidTr="00842186">
        <w:trPr>
          <w:trHeight w:val="788"/>
        </w:trPr>
        <w:tc>
          <w:tcPr>
            <w:tcW w:w="118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515690E" w14:textId="77777777" w:rsidR="0060026C" w:rsidRPr="00F714F9" w:rsidRDefault="0060026C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16C07D1" w14:textId="77777777" w:rsidR="0060026C" w:rsidRPr="00F714F9" w:rsidRDefault="0060026C" w:rsidP="004A7A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14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6727" w:type="dxa"/>
            <w:gridSpan w:val="4"/>
            <w:tcBorders>
              <w:bottom w:val="single" w:sz="4" w:space="0" w:color="auto"/>
            </w:tcBorders>
            <w:vAlign w:val="center"/>
          </w:tcPr>
          <w:p w14:paraId="059D46FA" w14:textId="2FB43664" w:rsidR="00D05FA3" w:rsidRPr="00E04F50" w:rsidRDefault="000109A6" w:rsidP="00D05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05FA3"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Engineering Management (Th/3) [MS-411]</w:t>
            </w:r>
          </w:p>
          <w:p w14:paraId="6874AC93" w14:textId="7DB8A58E" w:rsidR="0060026C" w:rsidRPr="00E04F50" w:rsidRDefault="00D05FA3" w:rsidP="00D05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Abid Ali</w:t>
            </w:r>
          </w:p>
        </w:tc>
        <w:tc>
          <w:tcPr>
            <w:tcW w:w="3600" w:type="dxa"/>
            <w:gridSpan w:val="2"/>
            <w:tcBorders>
              <w:bottom w:val="single" w:sz="4" w:space="0" w:color="auto"/>
              <w:right w:val="dotted" w:sz="4" w:space="0" w:color="auto"/>
            </w:tcBorders>
          </w:tcPr>
          <w:p w14:paraId="27DA88AA" w14:textId="77777777" w:rsidR="003458CD" w:rsidRDefault="00B325CA" w:rsidP="00B325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Digital Control System </w:t>
            </w:r>
          </w:p>
          <w:p w14:paraId="39984DBE" w14:textId="4AB549BC" w:rsidR="00B325CA" w:rsidRPr="00E04F50" w:rsidRDefault="00B325CA" w:rsidP="00B325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430L]</w:t>
            </w:r>
          </w:p>
          <w:p w14:paraId="22EB4126" w14:textId="77777777" w:rsidR="00B325CA" w:rsidRPr="00E04F50" w:rsidRDefault="00B325CA" w:rsidP="00B325C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Pr/1)</w:t>
            </w:r>
          </w:p>
          <w:p w14:paraId="362F2174" w14:textId="77777777" w:rsidR="00B325CA" w:rsidRPr="00E04F50" w:rsidRDefault="00B325CA" w:rsidP="00B325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M. Shujaat Kazmi</w:t>
            </w:r>
          </w:p>
          <w:p w14:paraId="51D3CD47" w14:textId="49232007" w:rsidR="0060026C" w:rsidRPr="00E04F50" w:rsidRDefault="00B325CA" w:rsidP="00B325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Instrumentation and Measurement Lab</w:t>
            </w:r>
          </w:p>
        </w:tc>
        <w:tc>
          <w:tcPr>
            <w:tcW w:w="3494" w:type="dxa"/>
            <w:gridSpan w:val="2"/>
            <w:tcBorders>
              <w:left w:val="dotted" w:sz="4" w:space="0" w:color="auto"/>
              <w:bottom w:val="single" w:sz="4" w:space="0" w:color="auto"/>
            </w:tcBorders>
          </w:tcPr>
          <w:p w14:paraId="0C844E1C" w14:textId="77777777" w:rsidR="003458CD" w:rsidRDefault="007F1739" w:rsidP="007F173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FPGA-Based System Design</w:t>
            </w: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(Pr/1)</w:t>
            </w:r>
          </w:p>
          <w:p w14:paraId="3F862264" w14:textId="77C99C76" w:rsidR="007F1739" w:rsidRPr="00E04F50" w:rsidRDefault="007F1739" w:rsidP="007F1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EN-445L]/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G1)</w:t>
            </w:r>
          </w:p>
          <w:p w14:paraId="17E22023" w14:textId="77777777" w:rsidR="007F1739" w:rsidRPr="00E04F50" w:rsidRDefault="007F1739" w:rsidP="007F1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ngr. Sumair Aziz </w:t>
            </w:r>
          </w:p>
          <w:p w14:paraId="223F51DB" w14:textId="58F78EF8" w:rsidR="0060026C" w:rsidRPr="00E04F50" w:rsidRDefault="007F1739" w:rsidP="007F1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VLSI Design Lab</w:t>
            </w:r>
          </w:p>
        </w:tc>
      </w:tr>
    </w:tbl>
    <w:p w14:paraId="06E5B1E0" w14:textId="6012C1CF" w:rsidR="00E04FC0" w:rsidRPr="00F714F9" w:rsidRDefault="00E04FC0" w:rsidP="009E1098">
      <w:pPr>
        <w:spacing w:after="0" w:line="240" w:lineRule="auto"/>
        <w:ind w:left="-9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: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E41A8">
        <w:rPr>
          <w:rFonts w:ascii="Times New Roman" w:eastAsia="Times New Roman" w:hAnsi="Times New Roman" w:cs="Times New Roman"/>
          <w:color w:val="000000"/>
          <w:sz w:val="24"/>
          <w:szCs w:val="24"/>
        </w:rPr>
        <w:t>01.10.2020</w:t>
      </w:r>
    </w:p>
    <w:p w14:paraId="34E586EA" w14:textId="6E3E4FFC" w:rsidR="00F714F9" w:rsidRPr="00426426" w:rsidRDefault="00F714F9" w:rsidP="00FB436F">
      <w:pPr>
        <w:spacing w:after="0" w:line="240" w:lineRule="auto"/>
        <w:ind w:left="-990"/>
        <w:rPr>
          <w:rFonts w:ascii="Times New Roman" w:eastAsia="Times New Roman" w:hAnsi="Times New Roman" w:cs="Times New Roman"/>
          <w:color w:val="000000"/>
          <w:sz w:val="32"/>
          <w:szCs w:val="24"/>
        </w:rPr>
      </w:pPr>
      <w:r w:rsidRPr="00142D22">
        <w:rPr>
          <w:rFonts w:ascii="Times New Roman" w:hAnsi="Times New Roman" w:cs="Times New Roman"/>
          <w:b/>
          <w:bCs/>
          <w:sz w:val="24"/>
          <w:szCs w:val="20"/>
        </w:rPr>
        <w:t>Lecture Hall #</w:t>
      </w:r>
      <w:r w:rsidR="00142D22">
        <w:rPr>
          <w:rFonts w:ascii="Times New Roman" w:hAnsi="Times New Roman" w:cs="Times New Roman"/>
          <w:bCs/>
          <w:sz w:val="24"/>
          <w:szCs w:val="20"/>
        </w:rPr>
        <w:t>:</w:t>
      </w:r>
      <w:r w:rsidRPr="00426426">
        <w:rPr>
          <w:rFonts w:ascii="Times New Roman" w:hAnsi="Times New Roman" w:cs="Times New Roman"/>
          <w:bCs/>
          <w:sz w:val="24"/>
          <w:szCs w:val="20"/>
        </w:rPr>
        <w:t xml:space="preserve"> 4</w:t>
      </w:r>
    </w:p>
    <w:p w14:paraId="2FD82108" w14:textId="678F73AD" w:rsidR="00B122D4" w:rsidRDefault="003458CD" w:rsidP="00012B7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4642DE2" wp14:editId="3B9475F4">
            <wp:simplePos x="0" y="0"/>
            <wp:positionH relativeFrom="column">
              <wp:posOffset>7117080</wp:posOffset>
            </wp:positionH>
            <wp:positionV relativeFrom="paragraph">
              <wp:posOffset>3316605</wp:posOffset>
            </wp:positionV>
            <wp:extent cx="892175" cy="431165"/>
            <wp:effectExtent l="0" t="0" r="3175" b="6985"/>
            <wp:wrapThrough wrapText="bothSides">
              <wp:wrapPolygon edited="0">
                <wp:start x="0" y="0"/>
                <wp:lineTo x="0" y="20996"/>
                <wp:lineTo x="21216" y="20996"/>
                <wp:lineTo x="21216" y="0"/>
                <wp:lineTo x="0" y="0"/>
              </wp:wrapPolygon>
            </wp:wrapThrough>
            <wp:docPr id="1" name="Picture 1" descr="14963095_10206564963836532_25238178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963095_10206564963836532_252381782_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122D4">
        <w:rPr>
          <w:rFonts w:ascii="Times New Roman" w:hAnsi="Times New Roman" w:cs="Times New Roman"/>
          <w:b/>
          <w:sz w:val="24"/>
          <w:szCs w:val="24"/>
        </w:rPr>
        <w:t>*</w:t>
      </w:r>
      <w:r w:rsidR="00B122D4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 xml:space="preserve">Lunch &amp; Prayer Break: </w:t>
      </w:r>
      <w:r w:rsidR="00B122D4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12:30</w:t>
      </w:r>
      <w:r w:rsidR="00B122D4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  <w:r w:rsidR="00B122D4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-1:15</w:t>
      </w:r>
      <w:r w:rsidR="00B122D4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</w:p>
    <w:p w14:paraId="372D02F8" w14:textId="78DCA045" w:rsidR="00B122D4" w:rsidRDefault="00B122D4" w:rsidP="00012B7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78C259A" w14:textId="665A4363" w:rsidR="00667E8F" w:rsidRPr="00012B7F" w:rsidRDefault="00667E8F" w:rsidP="00012B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2B7F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="00BA3A05">
        <w:rPr>
          <w:sz w:val="19"/>
          <w:szCs w:val="19"/>
        </w:rPr>
        <w:tab/>
      </w:r>
      <w:r w:rsidRPr="00012B7F">
        <w:rPr>
          <w:rFonts w:ascii="Times New Roman" w:hAnsi="Times New Roman" w:cs="Times New Roman"/>
          <w:sz w:val="24"/>
          <w:szCs w:val="24"/>
        </w:rPr>
        <w:t>G</w:t>
      </w:r>
      <w:r w:rsidR="00012B7F" w:rsidRPr="00012B7F">
        <w:rPr>
          <w:rFonts w:ascii="Times New Roman" w:hAnsi="Times New Roman" w:cs="Times New Roman"/>
          <w:sz w:val="24"/>
          <w:szCs w:val="24"/>
        </w:rPr>
        <w:t>1:</w:t>
      </w:r>
      <w:r w:rsidRPr="00012B7F">
        <w:rPr>
          <w:rFonts w:ascii="Times New Roman" w:hAnsi="Times New Roman" w:cs="Times New Roman"/>
          <w:sz w:val="24"/>
          <w:szCs w:val="24"/>
        </w:rPr>
        <w:t xml:space="preserve"> Roll #s    1, 3, 5, 7, 9, …</w:t>
      </w:r>
    </w:p>
    <w:p w14:paraId="01D09C41" w14:textId="3E7310F9" w:rsidR="00BA3A05" w:rsidRDefault="00667E8F" w:rsidP="00BA3A05">
      <w:pPr>
        <w:ind w:left="720" w:firstLine="720"/>
        <w:rPr>
          <w:rFonts w:ascii="Arial" w:hAnsi="Arial" w:cs="Arial"/>
          <w:b/>
          <w:bCs/>
          <w:sz w:val="20"/>
          <w:szCs w:val="20"/>
        </w:rPr>
      </w:pPr>
      <w:r w:rsidRPr="00012B7F">
        <w:rPr>
          <w:rFonts w:ascii="Times New Roman" w:hAnsi="Times New Roman" w:cs="Times New Roman"/>
          <w:sz w:val="24"/>
          <w:szCs w:val="24"/>
        </w:rPr>
        <w:t>G</w:t>
      </w:r>
      <w:r w:rsidR="00012B7F" w:rsidRPr="00012B7F">
        <w:rPr>
          <w:rFonts w:ascii="Times New Roman" w:hAnsi="Times New Roman" w:cs="Times New Roman"/>
          <w:sz w:val="24"/>
          <w:szCs w:val="24"/>
        </w:rPr>
        <w:t>2: Roll</w:t>
      </w:r>
      <w:r w:rsidRPr="00012B7F">
        <w:rPr>
          <w:rFonts w:ascii="Times New Roman" w:hAnsi="Times New Roman" w:cs="Times New Roman"/>
          <w:sz w:val="24"/>
          <w:szCs w:val="24"/>
        </w:rPr>
        <w:t xml:space="preserve"> #s    2, 4, 6, 8, 10, …</w:t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>
        <w:rPr>
          <w:rFonts w:ascii="Times New Roman" w:hAnsi="Times New Roman" w:cs="Times New Roman"/>
          <w:sz w:val="24"/>
          <w:szCs w:val="24"/>
        </w:rPr>
        <w:tab/>
      </w:r>
      <w:r w:rsidR="00BA3A05" w:rsidRPr="00686018">
        <w:rPr>
          <w:rFonts w:ascii="Arial" w:hAnsi="Arial" w:cs="Arial"/>
          <w:b/>
          <w:bCs/>
          <w:sz w:val="20"/>
          <w:szCs w:val="20"/>
        </w:rPr>
        <w:t>(</w:t>
      </w:r>
      <w:r w:rsidR="00BA3A05">
        <w:rPr>
          <w:rFonts w:ascii="Arial" w:hAnsi="Arial" w:cs="Arial"/>
          <w:b/>
          <w:bCs/>
          <w:sz w:val="20"/>
          <w:szCs w:val="20"/>
        </w:rPr>
        <w:t>Engr. Syed Zohaib Hassan Naqvi</w:t>
      </w:r>
      <w:r w:rsidR="00BA3A05" w:rsidRPr="00686018">
        <w:rPr>
          <w:rFonts w:ascii="Arial" w:hAnsi="Arial" w:cs="Arial"/>
          <w:b/>
          <w:bCs/>
          <w:sz w:val="20"/>
          <w:szCs w:val="20"/>
        </w:rPr>
        <w:t>)</w:t>
      </w:r>
    </w:p>
    <w:p w14:paraId="0A3F9F01" w14:textId="58FEADA2" w:rsidR="006B7C28" w:rsidRDefault="006B7C28" w:rsidP="00DF48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57FDBD" w14:textId="2C8E42D6" w:rsidR="006B7C28" w:rsidRDefault="00F17069">
      <w:pPr>
        <w:rPr>
          <w:rFonts w:ascii="Times New Roman" w:hAnsi="Times New Roman" w:cs="Times New Roman"/>
          <w:sz w:val="24"/>
          <w:szCs w:val="24"/>
        </w:rPr>
      </w:pPr>
      <w:r w:rsidRPr="00F17069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r. Aamir Rasheed</w:t>
      </w:r>
    </w:p>
    <w:p w14:paraId="4DFBA48F" w14:textId="7422CE99" w:rsidR="00F17069" w:rsidRDefault="00F17069">
      <w:pPr>
        <w:rPr>
          <w:rFonts w:ascii="Times New Roman" w:hAnsi="Times New Roman" w:cs="Times New Roman"/>
          <w:sz w:val="24"/>
          <w:szCs w:val="24"/>
        </w:rPr>
      </w:pPr>
    </w:p>
    <w:p w14:paraId="66655870" w14:textId="5573B583" w:rsidR="004A7AA1" w:rsidRPr="00F714F9" w:rsidRDefault="004A7AA1" w:rsidP="00DF48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41ED09" w14:textId="77777777" w:rsidR="0041127B" w:rsidRDefault="0041127B">
      <w:r>
        <w:br w:type="page"/>
      </w:r>
    </w:p>
    <w:tbl>
      <w:tblPr>
        <w:tblpPr w:leftFromText="180" w:rightFromText="180" w:vertAnchor="text" w:horzAnchor="margin" w:tblpY="-1031"/>
        <w:tblW w:w="14709" w:type="dxa"/>
        <w:tblLook w:val="04A0" w:firstRow="1" w:lastRow="0" w:firstColumn="1" w:lastColumn="0" w:noHBand="0" w:noVBand="1"/>
      </w:tblPr>
      <w:tblGrid>
        <w:gridCol w:w="14709"/>
      </w:tblGrid>
      <w:tr w:rsidR="004A7AA1" w:rsidRPr="00F714F9" w14:paraId="7DF443CC" w14:textId="77777777" w:rsidTr="00ED0973">
        <w:trPr>
          <w:trHeight w:val="495"/>
        </w:trPr>
        <w:tc>
          <w:tcPr>
            <w:tcW w:w="14709" w:type="dxa"/>
            <w:shd w:val="clear" w:color="auto" w:fill="auto"/>
            <w:noWrap/>
            <w:vAlign w:val="bottom"/>
            <w:hideMark/>
          </w:tcPr>
          <w:p w14:paraId="45C3A741" w14:textId="094F1E16" w:rsidR="004A7AA1" w:rsidRPr="008A1084" w:rsidRDefault="004A7AA1" w:rsidP="00D151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Department of Electronic Engineering</w:t>
            </w:r>
          </w:p>
        </w:tc>
      </w:tr>
      <w:tr w:rsidR="004A7AA1" w:rsidRPr="00F714F9" w14:paraId="292BCFFC" w14:textId="77777777" w:rsidTr="00ED0973">
        <w:trPr>
          <w:trHeight w:val="495"/>
        </w:trPr>
        <w:tc>
          <w:tcPr>
            <w:tcW w:w="14709" w:type="dxa"/>
            <w:shd w:val="clear" w:color="auto" w:fill="auto"/>
            <w:noWrap/>
            <w:vAlign w:val="center"/>
            <w:hideMark/>
          </w:tcPr>
          <w:p w14:paraId="1ED9EB7D" w14:textId="4F099A07" w:rsidR="004A7AA1" w:rsidRPr="008A1084" w:rsidRDefault="004A7AA1" w:rsidP="00D151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 w:rsidR="004B0B3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</w:t>
            </w: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Taxila </w:t>
            </w:r>
          </w:p>
        </w:tc>
      </w:tr>
    </w:tbl>
    <w:p w14:paraId="50E31F93" w14:textId="7A0E5666" w:rsidR="00B122D4" w:rsidRDefault="00B122D4" w:rsidP="00FB48C5">
      <w:pPr>
        <w:spacing w:after="0" w:line="240" w:lineRule="auto"/>
        <w:ind w:left="-907"/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3DD70209" wp14:editId="545BF77B">
            <wp:simplePos x="0" y="0"/>
            <wp:positionH relativeFrom="column">
              <wp:posOffset>4194156</wp:posOffset>
            </wp:positionH>
            <wp:positionV relativeFrom="paragraph">
              <wp:posOffset>311236</wp:posOffset>
            </wp:positionV>
            <wp:extent cx="828675" cy="647700"/>
            <wp:effectExtent l="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A04D38" w14:textId="470BFE17" w:rsidR="00B122D4" w:rsidRDefault="00B122D4" w:rsidP="00FB48C5">
      <w:pPr>
        <w:spacing w:after="0" w:line="240" w:lineRule="auto"/>
        <w:ind w:left="-907"/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</w:pPr>
    </w:p>
    <w:p w14:paraId="39607E6A" w14:textId="77777777" w:rsidR="00B122D4" w:rsidRDefault="00B122D4" w:rsidP="00FB48C5">
      <w:pPr>
        <w:spacing w:after="0" w:line="240" w:lineRule="auto"/>
        <w:ind w:left="-907"/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</w:pPr>
    </w:p>
    <w:p w14:paraId="0C65485B" w14:textId="707589F8" w:rsidR="004A7AA1" w:rsidRPr="00FB48C5" w:rsidRDefault="004A7AA1" w:rsidP="00FB48C5">
      <w:pPr>
        <w:spacing w:after="0" w:line="240" w:lineRule="auto"/>
        <w:ind w:left="-907"/>
        <w:rPr>
          <w:rFonts w:ascii="Times New Roman" w:hAnsi="Times New Roman" w:cs="Times New Roman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  <w:t>Time Table</w:t>
      </w:r>
      <w:r w:rsidR="006F603B" w:rsidRPr="00142D22"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  <w:t>: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</w:t>
      </w:r>
      <w:r w:rsidR="008A629D"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5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  <w:vertAlign w:val="superscript"/>
        </w:rPr>
        <w:t>th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Semester, 2</w:t>
      </w:r>
      <w:r w:rsidR="008A629D"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K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1</w:t>
      </w:r>
      <w:r w:rsidR="0054744D">
        <w:rPr>
          <w:rFonts w:ascii="Times New Roman" w:eastAsia="Times New Roman" w:hAnsi="Times New Roman" w:cs="Times New Roman"/>
          <w:color w:val="000000"/>
          <w:sz w:val="24"/>
          <w:szCs w:val="20"/>
        </w:rPr>
        <w:t>8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Session</w:t>
      </w:r>
      <w:r w:rsidR="00964C1B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 </w:t>
      </w:r>
      <w:r w:rsidR="0054744D">
        <w:rPr>
          <w:rFonts w:ascii="Times New Roman" w:eastAsia="Times New Roman" w:hAnsi="Times New Roman" w:cs="Times New Roman"/>
          <w:color w:val="000000"/>
          <w:sz w:val="24"/>
          <w:szCs w:val="20"/>
        </w:rPr>
        <w:t>(Fall-2020</w:t>
      </w:r>
      <w:r w:rsidR="006F603B"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5138" w:type="dxa"/>
        <w:tblLayout w:type="fixed"/>
        <w:tblLook w:val="04A0" w:firstRow="1" w:lastRow="0" w:firstColumn="1" w:lastColumn="0" w:noHBand="0" w:noVBand="1"/>
      </w:tblPr>
      <w:tblGrid>
        <w:gridCol w:w="1188"/>
        <w:gridCol w:w="2227"/>
        <w:gridCol w:w="1800"/>
        <w:gridCol w:w="3060"/>
        <w:gridCol w:w="1800"/>
        <w:gridCol w:w="1710"/>
        <w:gridCol w:w="3353"/>
      </w:tblGrid>
      <w:tr w:rsidR="007472BD" w:rsidRPr="00ED0973" w14:paraId="5EDB8484" w14:textId="77777777" w:rsidTr="00587036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495958A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2227" w:type="dxa"/>
            <w:shd w:val="clear" w:color="auto" w:fill="BFBFBF" w:themeFill="background1" w:themeFillShade="BF"/>
            <w:vAlign w:val="center"/>
          </w:tcPr>
          <w:p w14:paraId="199697BE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800" w:type="dxa"/>
            <w:shd w:val="clear" w:color="auto" w:fill="BFBFBF" w:themeFill="background1" w:themeFillShade="BF"/>
            <w:vAlign w:val="center"/>
          </w:tcPr>
          <w:p w14:paraId="414807E0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</w:tcPr>
          <w:p w14:paraId="0362EA87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1800" w:type="dxa"/>
            <w:shd w:val="clear" w:color="auto" w:fill="BFBFBF" w:themeFill="background1" w:themeFillShade="BF"/>
            <w:vAlign w:val="center"/>
          </w:tcPr>
          <w:p w14:paraId="04CC01D5" w14:textId="5E165695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1710" w:type="dxa"/>
            <w:shd w:val="clear" w:color="auto" w:fill="BFBFBF" w:themeFill="background1" w:themeFillShade="BF"/>
            <w:vAlign w:val="center"/>
          </w:tcPr>
          <w:p w14:paraId="384B230B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353" w:type="dxa"/>
            <w:shd w:val="clear" w:color="auto" w:fill="BFBFBF" w:themeFill="background1" w:themeFillShade="BF"/>
            <w:vAlign w:val="center"/>
          </w:tcPr>
          <w:p w14:paraId="358C350A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</w:tr>
      <w:tr w:rsidR="007472BD" w:rsidRPr="00ED0973" w14:paraId="54B44133" w14:textId="77777777" w:rsidTr="007D6B16">
        <w:tc>
          <w:tcPr>
            <w:tcW w:w="1188" w:type="dxa"/>
            <w:shd w:val="clear" w:color="auto" w:fill="BFBFBF" w:themeFill="background1" w:themeFillShade="BF"/>
            <w:vAlign w:val="center"/>
          </w:tcPr>
          <w:p w14:paraId="2677AB86" w14:textId="77777777" w:rsidR="007472BD" w:rsidRPr="00ED0973" w:rsidRDefault="007472BD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AY</w:t>
            </w:r>
          </w:p>
        </w:tc>
        <w:tc>
          <w:tcPr>
            <w:tcW w:w="7087" w:type="dxa"/>
            <w:gridSpan w:val="3"/>
            <w:shd w:val="clear" w:color="auto" w:fill="BFBFBF" w:themeFill="background1" w:themeFillShade="BF"/>
            <w:vAlign w:val="center"/>
          </w:tcPr>
          <w:p w14:paraId="3A4D9B5E" w14:textId="7FFE241C" w:rsidR="007472BD" w:rsidRPr="00ED0973" w:rsidRDefault="007472BD" w:rsidP="007472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:30-11:30</w:t>
            </w:r>
          </w:p>
        </w:tc>
        <w:tc>
          <w:tcPr>
            <w:tcW w:w="6863" w:type="dxa"/>
            <w:gridSpan w:val="3"/>
            <w:shd w:val="clear" w:color="auto" w:fill="BFBFBF" w:themeFill="background1" w:themeFillShade="BF"/>
            <w:vAlign w:val="center"/>
          </w:tcPr>
          <w:p w14:paraId="5FD3A029" w14:textId="5AD3E96C" w:rsidR="007472BD" w:rsidRPr="00ED0973" w:rsidRDefault="007472BD" w:rsidP="007472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:30*-</w:t>
            </w:r>
            <w:r w:rsidRPr="00ED09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:15</w:t>
            </w:r>
          </w:p>
        </w:tc>
      </w:tr>
      <w:tr w:rsidR="007472BD" w:rsidRPr="00ED0973" w14:paraId="009AB8C6" w14:textId="77777777" w:rsidTr="00F73549">
        <w:trPr>
          <w:trHeight w:val="587"/>
        </w:trPr>
        <w:tc>
          <w:tcPr>
            <w:tcW w:w="1188" w:type="dxa"/>
            <w:shd w:val="clear" w:color="auto" w:fill="BFBFBF" w:themeFill="background1" w:themeFillShade="BF"/>
          </w:tcPr>
          <w:p w14:paraId="2236287B" w14:textId="77777777" w:rsidR="007472BD" w:rsidRPr="00ED0973" w:rsidRDefault="007472BD" w:rsidP="00AC53E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2BBC031" w14:textId="77777777" w:rsidR="007472BD" w:rsidRPr="00ED0973" w:rsidRDefault="007472BD" w:rsidP="00AC53E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N</w:t>
            </w:r>
          </w:p>
        </w:tc>
        <w:tc>
          <w:tcPr>
            <w:tcW w:w="7087" w:type="dxa"/>
            <w:gridSpan w:val="3"/>
          </w:tcPr>
          <w:p w14:paraId="64405CDC" w14:textId="12D467E1" w:rsidR="007F3160" w:rsidRPr="00E04F50" w:rsidRDefault="009011F2" w:rsidP="007F31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F3160"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A6DE112" w14:textId="50D4BE7C" w:rsidR="00864646" w:rsidRPr="00E04F50" w:rsidRDefault="00D957A6" w:rsidP="00D95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Organizational Behavior </w:t>
            </w:r>
            <w:r w:rsidR="00864646" w:rsidRPr="00E04F50">
              <w:rPr>
                <w:rFonts w:ascii="Times New Roman" w:hAnsi="Times New Roman" w:cs="Times New Roman"/>
                <w:sz w:val="20"/>
                <w:szCs w:val="20"/>
              </w:rPr>
              <w:t>(Th/3) [BH-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XXX</w:t>
            </w:r>
            <w:r w:rsidR="00864646" w:rsidRPr="00E04F50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0C9C6EE5" w14:textId="423B497C" w:rsidR="00E04F50" w:rsidRPr="00E04F50" w:rsidRDefault="00E04F50" w:rsidP="00D95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r. Haris</w:t>
            </w:r>
          </w:p>
          <w:p w14:paraId="7E4207EB" w14:textId="4328D92D" w:rsidR="007472BD" w:rsidRPr="00E04F50" w:rsidRDefault="007472BD" w:rsidP="00864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63" w:type="dxa"/>
            <w:gridSpan w:val="3"/>
          </w:tcPr>
          <w:p w14:paraId="6594D559" w14:textId="77777777" w:rsidR="007472BD" w:rsidRPr="00E04F50" w:rsidRDefault="007472BD" w:rsidP="00ED09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851C48" w14:textId="245B5891" w:rsidR="007472BD" w:rsidRPr="00E04F50" w:rsidRDefault="00F73549" w:rsidP="007472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Tutorial Session</w:t>
            </w:r>
          </w:p>
        </w:tc>
      </w:tr>
      <w:tr w:rsidR="007472BD" w:rsidRPr="00ED0973" w14:paraId="620AB268" w14:textId="77777777" w:rsidTr="007D6B16">
        <w:trPr>
          <w:trHeight w:val="613"/>
        </w:trPr>
        <w:tc>
          <w:tcPr>
            <w:tcW w:w="1188" w:type="dxa"/>
            <w:shd w:val="clear" w:color="auto" w:fill="BFBFBF" w:themeFill="background1" w:themeFillShade="BF"/>
          </w:tcPr>
          <w:p w14:paraId="4AAF2366" w14:textId="77777777" w:rsidR="007472BD" w:rsidRPr="00ED0973" w:rsidRDefault="007472BD" w:rsidP="00AC53E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BEDE4FC" w14:textId="77777777" w:rsidR="007472BD" w:rsidRPr="00ED0973" w:rsidRDefault="007472BD" w:rsidP="00AC53E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UE</w:t>
            </w:r>
          </w:p>
        </w:tc>
        <w:tc>
          <w:tcPr>
            <w:tcW w:w="7087" w:type="dxa"/>
            <w:gridSpan w:val="3"/>
          </w:tcPr>
          <w:p w14:paraId="267F01B5" w14:textId="77777777" w:rsidR="00780084" w:rsidRPr="00E04F50" w:rsidRDefault="00780084" w:rsidP="007800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2BE6">
              <w:rPr>
                <w:rFonts w:ascii="Times New Roman" w:hAnsi="Times New Roman" w:cs="Times New Roman"/>
                <w:sz w:val="20"/>
                <w:szCs w:val="20"/>
              </w:rPr>
              <w:t>Electromagnetic Field Theory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(Th/3) [EN-314]</w:t>
            </w:r>
          </w:p>
          <w:p w14:paraId="4ABAB6B5" w14:textId="71713985" w:rsidR="007472BD" w:rsidRPr="00E04F50" w:rsidRDefault="00780084" w:rsidP="007800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r. Aamir Rashid</w:t>
            </w:r>
          </w:p>
        </w:tc>
        <w:tc>
          <w:tcPr>
            <w:tcW w:w="6863" w:type="dxa"/>
            <w:gridSpan w:val="3"/>
          </w:tcPr>
          <w:p w14:paraId="4D451AC3" w14:textId="77777777" w:rsidR="000848E7" w:rsidRPr="00E04F50" w:rsidRDefault="000848E7" w:rsidP="00084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Probability &amp; Random Variables (Th/3) [EN-313]</w:t>
            </w:r>
          </w:p>
          <w:p w14:paraId="3AD03EEC" w14:textId="50F61066" w:rsidR="007472BD" w:rsidRPr="00E04F50" w:rsidRDefault="000848E7" w:rsidP="00084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Syed Zohaib Hassan Naqvi</w:t>
            </w:r>
          </w:p>
        </w:tc>
      </w:tr>
      <w:tr w:rsidR="00F73549" w:rsidRPr="00ED0973" w14:paraId="6955ACED" w14:textId="77777777" w:rsidTr="000848E7">
        <w:trPr>
          <w:trHeight w:val="893"/>
        </w:trPr>
        <w:tc>
          <w:tcPr>
            <w:tcW w:w="1188" w:type="dxa"/>
            <w:shd w:val="clear" w:color="auto" w:fill="BFBFBF" w:themeFill="background1" w:themeFillShade="BF"/>
          </w:tcPr>
          <w:p w14:paraId="4F6B3558" w14:textId="77777777" w:rsidR="00F73549" w:rsidRPr="00ED0973" w:rsidRDefault="00F73549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EEA4A95" w14:textId="77777777" w:rsidR="00F73549" w:rsidRPr="00ED0973" w:rsidRDefault="00F73549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D</w:t>
            </w:r>
          </w:p>
        </w:tc>
        <w:tc>
          <w:tcPr>
            <w:tcW w:w="7087" w:type="dxa"/>
            <w:gridSpan w:val="3"/>
          </w:tcPr>
          <w:p w14:paraId="2D14CE7E" w14:textId="77777777" w:rsidR="00663529" w:rsidRDefault="00663529" w:rsidP="006635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B336C4" w14:textId="2149F3A5" w:rsidR="00663529" w:rsidRPr="00FB48C5" w:rsidRDefault="00663529" w:rsidP="006635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Technical Report Writing &amp; Presentation Skills (Th/3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[BH-311]</w:t>
            </w:r>
          </w:p>
          <w:p w14:paraId="0DEA790A" w14:textId="21CBC4CF" w:rsidR="00F73549" w:rsidRPr="00E04F50" w:rsidRDefault="00663529" w:rsidP="006635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r. Imran</w:t>
            </w:r>
          </w:p>
        </w:tc>
        <w:tc>
          <w:tcPr>
            <w:tcW w:w="6863" w:type="dxa"/>
            <w:gridSpan w:val="3"/>
          </w:tcPr>
          <w:p w14:paraId="5CD7071E" w14:textId="77777777" w:rsidR="00F73549" w:rsidRPr="00E04F50" w:rsidRDefault="00F73549" w:rsidP="00622B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Signal &amp; System (Pr/1) </w:t>
            </w:r>
          </w:p>
          <w:p w14:paraId="01E01551" w14:textId="682BA7D3" w:rsidR="00F73549" w:rsidRPr="00E04F50" w:rsidRDefault="00F73549" w:rsidP="00541F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315L] (G</w:t>
            </w:r>
            <w:r w:rsidR="00541FE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30FDB384" w14:textId="67FE2C4B" w:rsidR="00F73549" w:rsidRPr="00E04F50" w:rsidRDefault="00F73549" w:rsidP="00622B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M. Umar Khan</w:t>
            </w:r>
          </w:p>
          <w:p w14:paraId="0E302DB2" w14:textId="056F44CB" w:rsidR="00F73549" w:rsidRPr="00E04F50" w:rsidRDefault="00F73549" w:rsidP="00622B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</w:tr>
      <w:tr w:rsidR="00F73549" w:rsidRPr="00ED0973" w14:paraId="6F355C39" w14:textId="77777777" w:rsidTr="00573A7E">
        <w:trPr>
          <w:trHeight w:val="609"/>
        </w:trPr>
        <w:tc>
          <w:tcPr>
            <w:tcW w:w="1188" w:type="dxa"/>
            <w:shd w:val="clear" w:color="auto" w:fill="BFBFBF" w:themeFill="background1" w:themeFillShade="BF"/>
          </w:tcPr>
          <w:p w14:paraId="16D7E0D5" w14:textId="77777777" w:rsidR="00F73549" w:rsidRPr="00ED0973" w:rsidRDefault="00F73549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2D911F5" w14:textId="77777777" w:rsidR="00F73549" w:rsidRPr="00ED0973" w:rsidRDefault="00F73549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7087" w:type="dxa"/>
            <w:gridSpan w:val="3"/>
          </w:tcPr>
          <w:p w14:paraId="5D69D4CB" w14:textId="0D867C37" w:rsidR="003B10C9" w:rsidRPr="00E04F50" w:rsidRDefault="000848E7" w:rsidP="003B10C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B10C9"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Signal &amp; System (Th/3) [EN-315]</w:t>
            </w:r>
          </w:p>
          <w:p w14:paraId="370D1174" w14:textId="401555B9" w:rsidR="00F73549" w:rsidRPr="00E04F50" w:rsidRDefault="003B10C9" w:rsidP="003B10C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Syed Zohaib Hassan Naqvi</w:t>
            </w:r>
          </w:p>
        </w:tc>
        <w:tc>
          <w:tcPr>
            <w:tcW w:w="6863" w:type="dxa"/>
            <w:gridSpan w:val="3"/>
          </w:tcPr>
          <w:p w14:paraId="3BD57B36" w14:textId="77777777" w:rsidR="00663529" w:rsidRPr="00E04F50" w:rsidRDefault="00663529" w:rsidP="006635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Signal &amp; System (Pr/1)</w:t>
            </w:r>
          </w:p>
          <w:p w14:paraId="07E49CDD" w14:textId="77777777" w:rsidR="00663529" w:rsidRPr="00E04F50" w:rsidRDefault="00663529" w:rsidP="006635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315L] (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68628062" w14:textId="77777777" w:rsidR="00663529" w:rsidRPr="00E04F50" w:rsidRDefault="00663529" w:rsidP="006635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ngr. M. Umar Khan </w:t>
            </w:r>
          </w:p>
          <w:p w14:paraId="0852E55A" w14:textId="1ED625D7" w:rsidR="00F73549" w:rsidRPr="00E04F50" w:rsidRDefault="00663529" w:rsidP="006635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</w:tr>
      <w:tr w:rsidR="007472BD" w:rsidRPr="00ED0973" w14:paraId="0BF9E838" w14:textId="77777777" w:rsidTr="007D6B16">
        <w:trPr>
          <w:trHeight w:val="713"/>
        </w:trPr>
        <w:tc>
          <w:tcPr>
            <w:tcW w:w="118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1FEF30" w14:textId="77777777" w:rsidR="007472BD" w:rsidRPr="00ED0973" w:rsidRDefault="007472BD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D2807A2" w14:textId="77777777" w:rsidR="007472BD" w:rsidRPr="00ED0973" w:rsidRDefault="007472BD" w:rsidP="005A08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09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I</w:t>
            </w:r>
          </w:p>
        </w:tc>
        <w:tc>
          <w:tcPr>
            <w:tcW w:w="7087" w:type="dxa"/>
            <w:gridSpan w:val="3"/>
            <w:tcBorders>
              <w:bottom w:val="single" w:sz="4" w:space="0" w:color="auto"/>
            </w:tcBorders>
          </w:tcPr>
          <w:p w14:paraId="71167AAF" w14:textId="64561607" w:rsidR="005676FE" w:rsidRPr="00FB48C5" w:rsidRDefault="009011F2" w:rsidP="005676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7F316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B0CB137" w14:textId="50741B01" w:rsidR="007472BD" w:rsidRPr="00FB48C5" w:rsidRDefault="007472BD" w:rsidP="00864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63" w:type="dxa"/>
            <w:gridSpan w:val="3"/>
            <w:tcBorders>
              <w:bottom w:val="single" w:sz="4" w:space="0" w:color="auto"/>
            </w:tcBorders>
          </w:tcPr>
          <w:p w14:paraId="44304CAA" w14:textId="49B6C74E" w:rsidR="007472BD" w:rsidRPr="00FB48C5" w:rsidRDefault="007472BD" w:rsidP="00864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AA8CF0C" w14:textId="60A63BEC" w:rsidR="006F603B" w:rsidRPr="00426426" w:rsidRDefault="004A7AA1" w:rsidP="0054744D">
      <w:pPr>
        <w:spacing w:after="0" w:line="240" w:lineRule="auto"/>
        <w:ind w:left="-900"/>
        <w:rPr>
          <w:rFonts w:ascii="Times New Roman" w:hAnsi="Times New Roman" w:cs="Times New Roman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: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E41A8">
        <w:rPr>
          <w:rFonts w:ascii="Times New Roman" w:eastAsia="Times New Roman" w:hAnsi="Times New Roman" w:cs="Times New Roman"/>
          <w:color w:val="000000"/>
          <w:sz w:val="24"/>
          <w:szCs w:val="24"/>
        </w:rPr>
        <w:t>01.10.2020</w:t>
      </w:r>
    </w:p>
    <w:p w14:paraId="191BF06E" w14:textId="4C535B40" w:rsidR="006F603B" w:rsidRPr="00426426" w:rsidRDefault="00426426" w:rsidP="00FB48C5">
      <w:pPr>
        <w:spacing w:after="0" w:line="240" w:lineRule="auto"/>
        <w:ind w:left="-9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 Hall #</w:t>
      </w:r>
      <w:r w:rsidR="00142D22"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4264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3</w:t>
      </w:r>
    </w:p>
    <w:p w14:paraId="6307CAB7" w14:textId="34E095D2" w:rsidR="007472BD" w:rsidRDefault="00663529" w:rsidP="007472BD">
      <w:pPr>
        <w:ind w:left="-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5ED5D1F" wp14:editId="45C0CA5B">
            <wp:simplePos x="0" y="0"/>
            <wp:positionH relativeFrom="column">
              <wp:posOffset>6809440</wp:posOffset>
            </wp:positionH>
            <wp:positionV relativeFrom="paragraph">
              <wp:posOffset>3041842</wp:posOffset>
            </wp:positionV>
            <wp:extent cx="892175" cy="431165"/>
            <wp:effectExtent l="0" t="0" r="3175" b="6985"/>
            <wp:wrapThrough wrapText="bothSides">
              <wp:wrapPolygon edited="0">
                <wp:start x="0" y="0"/>
                <wp:lineTo x="0" y="20996"/>
                <wp:lineTo x="21216" y="20996"/>
                <wp:lineTo x="21216" y="0"/>
                <wp:lineTo x="0" y="0"/>
              </wp:wrapPolygon>
            </wp:wrapThrough>
            <wp:docPr id="13" name="Picture 1" descr="14963095_10206564963836532_25238178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963095_10206564963836532_252381782_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472BD">
        <w:rPr>
          <w:rFonts w:ascii="Times New Roman" w:hAnsi="Times New Roman" w:cs="Times New Roman"/>
          <w:b/>
          <w:sz w:val="24"/>
          <w:szCs w:val="24"/>
        </w:rPr>
        <w:t>*</w:t>
      </w:r>
      <w:r w:rsidR="007472BD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 xml:space="preserve">Lunch &amp; Prayer Break: </w:t>
      </w:r>
      <w:r w:rsidR="007472BD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12:30</w:t>
      </w:r>
      <w:r w:rsidR="007472BD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  <w:r w:rsidR="007472BD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-1:15</w:t>
      </w:r>
      <w:r w:rsidR="007472BD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</w:p>
    <w:p w14:paraId="37B0C7C8" w14:textId="2E97C869" w:rsidR="00667E8F" w:rsidRPr="00581999" w:rsidRDefault="00667E8F" w:rsidP="005819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Pr="00686018">
        <w:rPr>
          <w:sz w:val="19"/>
          <w:szCs w:val="19"/>
        </w:rPr>
        <w:tab/>
      </w:r>
      <w:r w:rsidRPr="00686018">
        <w:rPr>
          <w:sz w:val="19"/>
          <w:szCs w:val="19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>G</w:t>
      </w:r>
      <w:r w:rsidR="00581999" w:rsidRPr="00581999">
        <w:rPr>
          <w:rFonts w:ascii="Times New Roman" w:hAnsi="Times New Roman" w:cs="Times New Roman"/>
          <w:sz w:val="24"/>
          <w:szCs w:val="24"/>
        </w:rPr>
        <w:t>1:</w:t>
      </w:r>
      <w:r w:rsidRPr="00581999">
        <w:rPr>
          <w:rFonts w:ascii="Times New Roman" w:hAnsi="Times New Roman" w:cs="Times New Roman"/>
          <w:sz w:val="24"/>
          <w:szCs w:val="24"/>
        </w:rPr>
        <w:t xml:space="preserve"> Roll #s    1, 3, 5, 7, 9, …</w:t>
      </w:r>
    </w:p>
    <w:p w14:paraId="13ED0958" w14:textId="7AD0A4EC" w:rsidR="00667E8F" w:rsidRPr="00581999" w:rsidRDefault="00667E8F" w:rsidP="00581999">
      <w:pPr>
        <w:spacing w:after="0" w:line="240" w:lineRule="auto"/>
        <w:rPr>
          <w:rFonts w:ascii="Times New Roman" w:hAnsi="Times New Roman" w:cs="Times New Roman"/>
        </w:rPr>
      </w:pP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  <w:t>G</w:t>
      </w:r>
      <w:r w:rsidR="00581999" w:rsidRPr="00581999">
        <w:rPr>
          <w:rFonts w:ascii="Times New Roman" w:hAnsi="Times New Roman" w:cs="Times New Roman"/>
          <w:sz w:val="24"/>
          <w:szCs w:val="24"/>
        </w:rPr>
        <w:t>2:</w:t>
      </w:r>
      <w:r w:rsidRPr="00581999">
        <w:rPr>
          <w:rFonts w:ascii="Times New Roman" w:hAnsi="Times New Roman" w:cs="Times New Roman"/>
          <w:sz w:val="24"/>
          <w:szCs w:val="24"/>
        </w:rPr>
        <w:t xml:space="preserve"> Roll #s    2, 4, 6, 8, 10, …</w:t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>
        <w:rPr>
          <w:rFonts w:ascii="Times New Roman" w:hAnsi="Times New Roman" w:cs="Times New Roman"/>
          <w:sz w:val="24"/>
          <w:szCs w:val="24"/>
        </w:rPr>
        <w:tab/>
      </w:r>
      <w:r w:rsidR="007472BD" w:rsidRPr="00882C22">
        <w:rPr>
          <w:rFonts w:ascii="Arial" w:hAnsi="Arial" w:cs="Arial"/>
          <w:b/>
          <w:sz w:val="20"/>
          <w:szCs w:val="20"/>
        </w:rPr>
        <w:t>(Engr. Syed Zohaib Hassan Naqvi)</w:t>
      </w:r>
    </w:p>
    <w:p w14:paraId="5F6C458D" w14:textId="387E4CED" w:rsidR="00F17069" w:rsidRDefault="00F17069" w:rsidP="00F17069">
      <w:pPr>
        <w:rPr>
          <w:rFonts w:ascii="Times New Roman" w:hAnsi="Times New Roman" w:cs="Times New Roman"/>
          <w:sz w:val="24"/>
          <w:szCs w:val="24"/>
        </w:rPr>
      </w:pPr>
      <w:r w:rsidRPr="00F17069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gr. M. Atif Imtiaz</w:t>
      </w:r>
    </w:p>
    <w:p w14:paraId="7CDA7073" w14:textId="5C31C312" w:rsidR="006B7C28" w:rsidRDefault="006B7C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A73DFA" w14:textId="3CD3752B" w:rsidR="004A7AA1" w:rsidRPr="00F714F9" w:rsidRDefault="006B7C28" w:rsidP="00667E8F">
      <w:pPr>
        <w:tabs>
          <w:tab w:val="left" w:pos="10406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5934D82B" wp14:editId="2ADFD62C">
            <wp:simplePos x="0" y="0"/>
            <wp:positionH relativeFrom="column">
              <wp:posOffset>4019550</wp:posOffset>
            </wp:positionH>
            <wp:positionV relativeFrom="paragraph">
              <wp:posOffset>534926</wp:posOffset>
            </wp:positionV>
            <wp:extent cx="952500" cy="723900"/>
            <wp:effectExtent l="19050" t="0" r="0" b="0"/>
            <wp:wrapNone/>
            <wp:docPr id="3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X="-459" w:tblpY="-1031"/>
        <w:tblW w:w="15168" w:type="dxa"/>
        <w:tblLook w:val="04A0" w:firstRow="1" w:lastRow="0" w:firstColumn="1" w:lastColumn="0" w:noHBand="0" w:noVBand="1"/>
      </w:tblPr>
      <w:tblGrid>
        <w:gridCol w:w="15168"/>
      </w:tblGrid>
      <w:tr w:rsidR="004A7AA1" w:rsidRPr="00F714F9" w14:paraId="6B56FB07" w14:textId="77777777" w:rsidTr="00C027F6">
        <w:trPr>
          <w:trHeight w:val="495"/>
        </w:trPr>
        <w:tc>
          <w:tcPr>
            <w:tcW w:w="15168" w:type="dxa"/>
            <w:shd w:val="clear" w:color="auto" w:fill="auto"/>
            <w:noWrap/>
            <w:vAlign w:val="bottom"/>
            <w:hideMark/>
          </w:tcPr>
          <w:p w14:paraId="5E4B3F54" w14:textId="466FE937" w:rsidR="00391973" w:rsidRPr="008A1084" w:rsidRDefault="00391973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1F200131" w14:textId="77777777" w:rsidR="002F6D83" w:rsidRDefault="002F6D83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19018BA5" w14:textId="7B8B03DC" w:rsidR="004A7AA1" w:rsidRPr="008A1084" w:rsidRDefault="004A7AA1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4A7AA1" w:rsidRPr="00F714F9" w14:paraId="4416D4A4" w14:textId="77777777" w:rsidTr="00C027F6">
        <w:trPr>
          <w:trHeight w:val="495"/>
        </w:trPr>
        <w:tc>
          <w:tcPr>
            <w:tcW w:w="15168" w:type="dxa"/>
            <w:shd w:val="clear" w:color="auto" w:fill="auto"/>
            <w:noWrap/>
            <w:vAlign w:val="center"/>
            <w:hideMark/>
          </w:tcPr>
          <w:p w14:paraId="02E91D54" w14:textId="422B7FBF" w:rsidR="004A7AA1" w:rsidRPr="008A1084" w:rsidRDefault="004A7AA1" w:rsidP="00C027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 w:rsidR="004B0B3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</w:t>
            </w: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Taxila </w:t>
            </w:r>
          </w:p>
        </w:tc>
      </w:tr>
    </w:tbl>
    <w:p w14:paraId="0114ECE8" w14:textId="03345E95" w:rsidR="004A7AA1" w:rsidRPr="00F714F9" w:rsidRDefault="004A7AA1" w:rsidP="0054744D">
      <w:pPr>
        <w:spacing w:after="0" w:line="240" w:lineRule="auto"/>
        <w:ind w:left="-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Table</w:t>
      </w:r>
      <w:r w:rsidR="00142D22"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C10FC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="00EC10FC" w:rsidRPr="00F714F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rd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Semester, 2</w:t>
      </w:r>
      <w:r w:rsidR="00EC10FC"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K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54744D"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ssion</w:t>
      </w:r>
      <w:r w:rsidR="00964C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4744D">
        <w:rPr>
          <w:rFonts w:ascii="Times New Roman" w:eastAsia="Times New Roman" w:hAnsi="Times New Roman" w:cs="Times New Roman"/>
          <w:color w:val="000000"/>
          <w:sz w:val="24"/>
          <w:szCs w:val="20"/>
        </w:rPr>
        <w:t>(Fall-2020</w:t>
      </w:r>
      <w:r w:rsidR="00964C1B" w:rsidRPr="00426426">
        <w:rPr>
          <w:rFonts w:ascii="Times New Roman" w:eastAsia="Times New Roman" w:hAnsi="Times New Roman" w:cs="Times New Roman"/>
          <w:color w:val="000000"/>
          <w:sz w:val="24"/>
          <w:szCs w:val="20"/>
        </w:rPr>
        <w:t>)</w:t>
      </w:r>
    </w:p>
    <w:tbl>
      <w:tblPr>
        <w:tblStyle w:val="TableGrid"/>
        <w:tblpPr w:leftFromText="180" w:rightFromText="180" w:vertAnchor="text" w:horzAnchor="margin" w:tblpXSpec="center" w:tblpY="668"/>
        <w:tblW w:w="14575" w:type="dxa"/>
        <w:tblLayout w:type="fixed"/>
        <w:tblLook w:val="04A0" w:firstRow="1" w:lastRow="0" w:firstColumn="1" w:lastColumn="0" w:noHBand="0" w:noVBand="1"/>
      </w:tblPr>
      <w:tblGrid>
        <w:gridCol w:w="1242"/>
        <w:gridCol w:w="1993"/>
        <w:gridCol w:w="1073"/>
        <w:gridCol w:w="277"/>
        <w:gridCol w:w="630"/>
        <w:gridCol w:w="2160"/>
        <w:gridCol w:w="3060"/>
        <w:gridCol w:w="540"/>
        <w:gridCol w:w="270"/>
        <w:gridCol w:w="891"/>
        <w:gridCol w:w="2439"/>
      </w:tblGrid>
      <w:tr w:rsidR="00D56556" w:rsidRPr="00865530" w14:paraId="73EDA85B" w14:textId="77777777" w:rsidTr="008617A8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1AD12752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1993" w:type="dxa"/>
            <w:shd w:val="clear" w:color="auto" w:fill="BFBFBF" w:themeFill="background1" w:themeFillShade="BF"/>
            <w:vAlign w:val="center"/>
          </w:tcPr>
          <w:p w14:paraId="64DE409E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980" w:type="dxa"/>
            <w:gridSpan w:val="3"/>
            <w:shd w:val="clear" w:color="auto" w:fill="BFBFBF" w:themeFill="background1" w:themeFillShade="BF"/>
            <w:vAlign w:val="center"/>
          </w:tcPr>
          <w:p w14:paraId="3D61CBD9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6BD608EA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</w:tcPr>
          <w:p w14:paraId="0D20E4FC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701" w:type="dxa"/>
            <w:gridSpan w:val="3"/>
            <w:shd w:val="clear" w:color="auto" w:fill="BFBFBF" w:themeFill="background1" w:themeFillShade="BF"/>
            <w:vAlign w:val="center"/>
          </w:tcPr>
          <w:p w14:paraId="2BBE47AA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9" w:type="dxa"/>
            <w:shd w:val="clear" w:color="auto" w:fill="BFBFBF" w:themeFill="background1" w:themeFillShade="BF"/>
            <w:vAlign w:val="center"/>
          </w:tcPr>
          <w:p w14:paraId="3DD01CCD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D56556" w:rsidRPr="00865530" w14:paraId="673A0764" w14:textId="77777777" w:rsidTr="008617A8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7F609AA0" w14:textId="77777777" w:rsidR="00D56556" w:rsidRPr="00865530" w:rsidRDefault="00D56556" w:rsidP="00D151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6133" w:type="dxa"/>
            <w:gridSpan w:val="5"/>
            <w:shd w:val="clear" w:color="auto" w:fill="BFBFBF" w:themeFill="background1" w:themeFillShade="BF"/>
            <w:vAlign w:val="center"/>
          </w:tcPr>
          <w:p w14:paraId="3731A8A8" w14:textId="6E460DE9" w:rsidR="00D56556" w:rsidRPr="00865530" w:rsidRDefault="00D56556" w:rsidP="001E0A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:30-</w:t>
            </w: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</w:t>
            </w:r>
          </w:p>
        </w:tc>
        <w:tc>
          <w:tcPr>
            <w:tcW w:w="7200" w:type="dxa"/>
            <w:gridSpan w:val="5"/>
            <w:shd w:val="clear" w:color="auto" w:fill="BFBFBF" w:themeFill="background1" w:themeFillShade="BF"/>
            <w:vAlign w:val="center"/>
          </w:tcPr>
          <w:p w14:paraId="2A1AF51C" w14:textId="30229980" w:rsidR="00D56556" w:rsidRPr="00865530" w:rsidRDefault="00D56556" w:rsidP="00D565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*</w:t>
            </w: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 3:15</w:t>
            </w:r>
          </w:p>
        </w:tc>
      </w:tr>
      <w:tr w:rsidR="00301069" w:rsidRPr="00E04F50" w14:paraId="65C84409" w14:textId="77777777" w:rsidTr="001B656F">
        <w:trPr>
          <w:trHeight w:val="767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383A6776" w14:textId="77777777" w:rsidR="00301069" w:rsidRPr="00865530" w:rsidRDefault="00301069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9FF56E" w14:textId="77777777" w:rsidR="00301069" w:rsidRPr="00E04F50" w:rsidRDefault="00301069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F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6133" w:type="dxa"/>
            <w:gridSpan w:val="5"/>
            <w:tcBorders>
              <w:bottom w:val="nil"/>
            </w:tcBorders>
            <w:vAlign w:val="center"/>
          </w:tcPr>
          <w:p w14:paraId="74BC9ACC" w14:textId="5159E170" w:rsidR="00301069" w:rsidRPr="00E04F50" w:rsidRDefault="00246979" w:rsidP="00C333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torial Session</w:t>
            </w:r>
          </w:p>
        </w:tc>
        <w:tc>
          <w:tcPr>
            <w:tcW w:w="7200" w:type="dxa"/>
            <w:gridSpan w:val="5"/>
            <w:vAlign w:val="center"/>
          </w:tcPr>
          <w:p w14:paraId="7D912416" w14:textId="2EFFED2F" w:rsidR="00301069" w:rsidRPr="00A30A7F" w:rsidRDefault="00301069" w:rsidP="00D565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Instrumentation and Measurements (Th/3) [</w:t>
            </w:r>
            <w:r w:rsidRPr="00A30A7F">
              <w:rPr>
                <w:rFonts w:ascii="Times New Roman" w:hAnsi="Times New Roman" w:cs="Times New Roman"/>
                <w:sz w:val="20"/>
                <w:szCs w:val="20"/>
              </w:rPr>
              <w:t>EN-215]</w:t>
            </w:r>
          </w:p>
          <w:p w14:paraId="07190457" w14:textId="152570FC" w:rsidR="00301069" w:rsidRPr="00E04F50" w:rsidRDefault="00301069" w:rsidP="00D565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0A7F">
              <w:rPr>
                <w:rFonts w:ascii="Times New Roman" w:hAnsi="Times New Roman" w:cs="Times New Roman"/>
                <w:sz w:val="20"/>
                <w:szCs w:val="20"/>
              </w:rPr>
              <w:t>Engr. Adil Usman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A7929" w:rsidRPr="00E04F50" w14:paraId="77BDDF5F" w14:textId="77777777" w:rsidTr="00D12C5B">
        <w:trPr>
          <w:trHeight w:val="97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4EE70395" w14:textId="77777777" w:rsidR="008A7929" w:rsidRPr="00E04F50" w:rsidRDefault="008A7929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F813DB4" w14:textId="77777777" w:rsidR="008A7929" w:rsidRPr="00E04F50" w:rsidRDefault="008A7929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F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3343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6AFD0878" w14:textId="77777777" w:rsidR="002C67D5" w:rsidRPr="00E04F50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I&amp;M Lab (Pr/1) </w:t>
            </w:r>
          </w:p>
          <w:p w14:paraId="12138197" w14:textId="1954F30D" w:rsidR="00D12C5B" w:rsidRPr="00E04F50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315L] (G1)</w:t>
            </w:r>
          </w:p>
          <w:p w14:paraId="115F2B6A" w14:textId="77777777" w:rsidR="00D12C5B" w:rsidRPr="00E04F50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Shujaat Hussain Shah</w:t>
            </w:r>
          </w:p>
          <w:p w14:paraId="2E5A52C9" w14:textId="0B1145C5" w:rsidR="008A7929" w:rsidRPr="00E04F50" w:rsidRDefault="00D12C5B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Instrumentation and Measurement Lab</w:t>
            </w:r>
          </w:p>
        </w:tc>
        <w:tc>
          <w:tcPr>
            <w:tcW w:w="2790" w:type="dxa"/>
            <w:gridSpan w:val="2"/>
            <w:tcBorders>
              <w:left w:val="single" w:sz="4" w:space="0" w:color="FFFFFF" w:themeColor="background1"/>
            </w:tcBorders>
            <w:vAlign w:val="center"/>
          </w:tcPr>
          <w:p w14:paraId="589D56C5" w14:textId="77777777" w:rsidR="002346D5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Digital Logic Design (Pr/1) </w:t>
            </w:r>
          </w:p>
          <w:p w14:paraId="2716B47C" w14:textId="77777777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215L] G2</w:t>
            </w:r>
          </w:p>
          <w:p w14:paraId="2D16C89F" w14:textId="77777777" w:rsidR="002346D5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ngr. Sumair Aziz </w:t>
            </w:r>
          </w:p>
          <w:p w14:paraId="7698AC32" w14:textId="5E1B51DA" w:rsidR="008A7929" w:rsidRPr="00E04F50" w:rsidRDefault="002346D5" w:rsidP="002346D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igital Electronics Lab &amp; VLSI Lab</w:t>
            </w:r>
          </w:p>
        </w:tc>
        <w:tc>
          <w:tcPr>
            <w:tcW w:w="3870" w:type="dxa"/>
            <w:gridSpan w:val="3"/>
            <w:tcBorders>
              <w:right w:val="dashed" w:sz="4" w:space="0" w:color="FFFFFF" w:themeColor="background1"/>
            </w:tcBorders>
            <w:vAlign w:val="center"/>
          </w:tcPr>
          <w:p w14:paraId="45527B24" w14:textId="017807B8" w:rsidR="002346D5" w:rsidRPr="00E04F50" w:rsidRDefault="008A7929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346D5"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Digital Logic Design (Pr/1) </w:t>
            </w:r>
          </w:p>
          <w:p w14:paraId="084ADBA3" w14:textId="77777777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215L] G1</w:t>
            </w:r>
          </w:p>
          <w:p w14:paraId="3AD8C199" w14:textId="77777777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Sumair Aziz</w:t>
            </w:r>
          </w:p>
          <w:p w14:paraId="6BEE0932" w14:textId="2887EC11" w:rsidR="008A7929" w:rsidRPr="00E04F50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igital Electronics Lab&amp; VLSI Lab</w:t>
            </w:r>
          </w:p>
        </w:tc>
        <w:tc>
          <w:tcPr>
            <w:tcW w:w="3330" w:type="dxa"/>
            <w:gridSpan w:val="2"/>
            <w:tcBorders>
              <w:left w:val="dashed" w:sz="4" w:space="0" w:color="FFFFFF" w:themeColor="background1"/>
            </w:tcBorders>
            <w:vAlign w:val="center"/>
          </w:tcPr>
          <w:p w14:paraId="10C213AB" w14:textId="77777777" w:rsidR="00E51212" w:rsidRDefault="008A7929" w:rsidP="00ED0CB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I&amp;M Lab (Pr/1) </w:t>
            </w:r>
          </w:p>
          <w:p w14:paraId="3B07A8F0" w14:textId="40EAF4E7" w:rsidR="008A7929" w:rsidRPr="00E04F50" w:rsidRDefault="008A7929" w:rsidP="00ED0CB5">
            <w:pPr>
              <w:jc w:val="center"/>
              <w:rPr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315L] (G2)</w:t>
            </w:r>
            <w:r w:rsidRPr="00E04F50">
              <w:rPr>
                <w:sz w:val="20"/>
                <w:szCs w:val="20"/>
              </w:rPr>
              <w:t xml:space="preserve"> </w:t>
            </w:r>
          </w:p>
          <w:p w14:paraId="1082748C" w14:textId="24B877A2" w:rsidR="008A7929" w:rsidRPr="00E04F50" w:rsidRDefault="008A7929" w:rsidP="004C4F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Shujaat Hussain Shah Instrumentation and Measurement Lab</w:t>
            </w:r>
          </w:p>
        </w:tc>
      </w:tr>
      <w:tr w:rsidR="000C24BA" w:rsidRPr="00E04F50" w14:paraId="7B4564FE" w14:textId="77777777" w:rsidTr="00573A7E">
        <w:trPr>
          <w:trHeight w:val="902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4A2F2869" w14:textId="77777777" w:rsidR="000C24BA" w:rsidRPr="00E04F50" w:rsidRDefault="000C24BA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2E2960" w14:textId="77777777" w:rsidR="000C24BA" w:rsidRPr="00E04F50" w:rsidRDefault="000C24BA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F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6133" w:type="dxa"/>
            <w:gridSpan w:val="5"/>
            <w:vAlign w:val="center"/>
          </w:tcPr>
          <w:p w14:paraId="56ECC0E6" w14:textId="77777777" w:rsidR="00A337F7" w:rsidRPr="00E04F50" w:rsidRDefault="00A337F7" w:rsidP="00A337F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ifferential Equations (Th/3) [BH-211]</w:t>
            </w:r>
          </w:p>
          <w:p w14:paraId="20845058" w14:textId="14755660" w:rsidR="000C24BA" w:rsidRPr="00E04F50" w:rsidRDefault="00423E10" w:rsidP="00423E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Dr. Mudasir</w:t>
            </w:r>
          </w:p>
        </w:tc>
        <w:tc>
          <w:tcPr>
            <w:tcW w:w="7200" w:type="dxa"/>
            <w:gridSpan w:val="5"/>
            <w:vAlign w:val="center"/>
          </w:tcPr>
          <w:p w14:paraId="4C75B245" w14:textId="05ADF5C5" w:rsidR="00A337F7" w:rsidRPr="00E04F50" w:rsidRDefault="008725C2" w:rsidP="00A33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lectrical </w:t>
            </w:r>
            <w:r w:rsidR="00A337F7" w:rsidRPr="00E04F50">
              <w:rPr>
                <w:rFonts w:ascii="Times New Roman" w:hAnsi="Times New Roman" w:cs="Times New Roman"/>
                <w:sz w:val="20"/>
                <w:szCs w:val="20"/>
              </w:rPr>
              <w:t>Network analysis (Th/3) [EN-214]</w:t>
            </w:r>
          </w:p>
          <w:p w14:paraId="2C20A422" w14:textId="5A44D031" w:rsidR="000C24BA" w:rsidRPr="00E04F50" w:rsidRDefault="00A337F7" w:rsidP="00A33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r. Aamir Rashid</w:t>
            </w:r>
          </w:p>
        </w:tc>
      </w:tr>
      <w:tr w:rsidR="00AA6651" w:rsidRPr="00E04F50" w14:paraId="5DE0FE86" w14:textId="77777777" w:rsidTr="00301069">
        <w:trPr>
          <w:trHeight w:val="79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304070C4" w14:textId="77777777" w:rsidR="00AA6651" w:rsidRPr="00E04F50" w:rsidRDefault="00AA6651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32D8DC" w14:textId="77777777" w:rsidR="00AA6651" w:rsidRPr="00E04F50" w:rsidRDefault="00AA6651" w:rsidP="00D151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F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6133" w:type="dxa"/>
            <w:gridSpan w:val="5"/>
            <w:tcBorders>
              <w:bottom w:val="single" w:sz="4" w:space="0" w:color="auto"/>
            </w:tcBorders>
            <w:vAlign w:val="center"/>
          </w:tcPr>
          <w:p w14:paraId="03F7FCDD" w14:textId="77777777" w:rsidR="00AA6651" w:rsidRPr="00E04F50" w:rsidRDefault="00AA6651" w:rsidP="00D565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lectronic Circuit Design (Th/3) [EN-213]</w:t>
            </w:r>
          </w:p>
          <w:p w14:paraId="29A64D21" w14:textId="185A7302" w:rsidR="00AA6651" w:rsidRPr="00E04F50" w:rsidRDefault="00AA6651" w:rsidP="00D565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r. Azhar Ali Zaidi</w:t>
            </w:r>
          </w:p>
        </w:tc>
        <w:tc>
          <w:tcPr>
            <w:tcW w:w="3600" w:type="dxa"/>
            <w:gridSpan w:val="2"/>
            <w:tcBorders>
              <w:right w:val="nil"/>
            </w:tcBorders>
            <w:vAlign w:val="center"/>
          </w:tcPr>
          <w:p w14:paraId="1CCCF13A" w14:textId="355849B3" w:rsidR="00AA6651" w:rsidRPr="00E04F50" w:rsidRDefault="00AA6651" w:rsidP="00D12C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lectrical Network Analysis</w:t>
            </w:r>
            <w:r w:rsidR="00A74AD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(Pr/1) </w:t>
            </w:r>
          </w:p>
          <w:p w14:paraId="397BE429" w14:textId="77777777" w:rsidR="00AA6651" w:rsidRDefault="00AA6651" w:rsidP="00AA66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[EN-214L] G1   </w:t>
            </w:r>
          </w:p>
          <w:p w14:paraId="6A98F1DF" w14:textId="202EABA7" w:rsidR="00AA6651" w:rsidRPr="00E04F50" w:rsidRDefault="00AA6651" w:rsidP="00AA66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Shujaat Hussain Shah</w:t>
            </w:r>
          </w:p>
          <w:p w14:paraId="6A13CEE0" w14:textId="0883F512" w:rsidR="00AA6651" w:rsidRPr="00E04F50" w:rsidRDefault="00AA6651" w:rsidP="00AA66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lectronics Lab</w:t>
            </w:r>
          </w:p>
        </w:tc>
        <w:tc>
          <w:tcPr>
            <w:tcW w:w="3600" w:type="dxa"/>
            <w:gridSpan w:val="3"/>
            <w:tcBorders>
              <w:left w:val="nil"/>
            </w:tcBorders>
            <w:vAlign w:val="center"/>
          </w:tcPr>
          <w:p w14:paraId="62624015" w14:textId="7B1DE7CC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lectronic Circuit Design (Pr/1) </w:t>
            </w:r>
          </w:p>
          <w:p w14:paraId="6E41495B" w14:textId="77777777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213L] G1</w:t>
            </w:r>
          </w:p>
          <w:p w14:paraId="59A81F31" w14:textId="77777777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Mr. Farh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hafoor</w:t>
            </w:r>
          </w:p>
          <w:p w14:paraId="719AE21A" w14:textId="21C193D0" w:rsidR="00AA6651" w:rsidRPr="00E04F50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lectronics Lab</w:t>
            </w:r>
          </w:p>
        </w:tc>
      </w:tr>
      <w:tr w:rsidR="00301069" w:rsidRPr="00E04F50" w14:paraId="3186BD9A" w14:textId="77777777" w:rsidTr="00301069">
        <w:trPr>
          <w:trHeight w:val="713"/>
        </w:trPr>
        <w:tc>
          <w:tcPr>
            <w:tcW w:w="12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9136EB" w14:textId="77777777" w:rsidR="00301069" w:rsidRPr="00E04F50" w:rsidRDefault="00301069" w:rsidP="00423B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CF49FDA" w14:textId="77777777" w:rsidR="00301069" w:rsidRPr="00E04F50" w:rsidRDefault="00301069" w:rsidP="00423B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F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3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DED096C" w14:textId="77777777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lectronic Circuit Design (Pr/1) </w:t>
            </w:r>
          </w:p>
          <w:p w14:paraId="798F4B4C" w14:textId="77777777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bCs/>
                <w:sz w:val="20"/>
                <w:szCs w:val="20"/>
              </w:rPr>
              <w:t>[EN-213L] G2</w:t>
            </w:r>
          </w:p>
          <w:p w14:paraId="0948A55D" w14:textId="77777777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r. Farhan </w:t>
            </w:r>
          </w:p>
          <w:p w14:paraId="55FB6230" w14:textId="65A07B0C" w:rsidR="002346D5" w:rsidRPr="00E04F50" w:rsidRDefault="002346D5" w:rsidP="00234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bCs/>
                <w:sz w:val="20"/>
                <w:szCs w:val="20"/>
              </w:rPr>
              <w:t>Electronics Lab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0ECC902" w14:textId="7CB37326" w:rsidR="00301069" w:rsidRPr="00E04F50" w:rsidRDefault="00301069" w:rsidP="00301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24C424" w14:textId="77777777" w:rsidR="00301069" w:rsidRPr="00E04F50" w:rsidRDefault="00301069" w:rsidP="00301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lectrical Network Analysis (Pr/1) </w:t>
            </w:r>
          </w:p>
          <w:p w14:paraId="02855147" w14:textId="77777777" w:rsidR="00301069" w:rsidRPr="00E04F50" w:rsidRDefault="00301069" w:rsidP="00301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214L] G2</w:t>
            </w:r>
          </w:p>
          <w:p w14:paraId="4F8BCD1C" w14:textId="77777777" w:rsidR="00301069" w:rsidRPr="00E04F50" w:rsidRDefault="00301069" w:rsidP="00301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Shujaat Hussain Shah</w:t>
            </w:r>
          </w:p>
          <w:p w14:paraId="2D3C9E17" w14:textId="41488D7B" w:rsidR="00301069" w:rsidRPr="00E04F50" w:rsidRDefault="00301069" w:rsidP="00301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lectronics Lab</w:t>
            </w:r>
          </w:p>
        </w:tc>
        <w:tc>
          <w:tcPr>
            <w:tcW w:w="720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86E0CD6" w14:textId="77777777" w:rsidR="00301069" w:rsidRPr="00E04F50" w:rsidRDefault="00301069" w:rsidP="00301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Digital Logic Design (Th/3) [EN-215] </w:t>
            </w:r>
          </w:p>
          <w:p w14:paraId="5D8424DB" w14:textId="3FF2B50A" w:rsidR="00301069" w:rsidRPr="00E04F50" w:rsidRDefault="00301069" w:rsidP="00301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M. Atif Imtiaz</w:t>
            </w:r>
            <w:r w:rsidRPr="00E512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4696224A" w14:textId="59FA52C8" w:rsidR="00F00424" w:rsidRPr="00D24563" w:rsidRDefault="004A7AA1" w:rsidP="0054744D">
      <w:pPr>
        <w:spacing w:after="0" w:line="240" w:lineRule="auto"/>
        <w:ind w:left="-81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E04F5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</w:t>
      </w:r>
      <w:r w:rsidR="008E41A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="0054744D" w:rsidRPr="00E04F5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E41A8">
        <w:rPr>
          <w:rFonts w:ascii="Times New Roman" w:eastAsia="Times New Roman" w:hAnsi="Times New Roman" w:cs="Times New Roman"/>
          <w:color w:val="000000"/>
          <w:sz w:val="24"/>
          <w:szCs w:val="24"/>
        </w:rPr>
        <w:t>01.10.2020</w:t>
      </w:r>
    </w:p>
    <w:p w14:paraId="7E96249D" w14:textId="41A0386F" w:rsidR="004A7AA1" w:rsidRPr="00F714F9" w:rsidRDefault="00964C1B" w:rsidP="00FB48C5">
      <w:pPr>
        <w:spacing w:after="0" w:line="240" w:lineRule="auto"/>
        <w:ind w:left="-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 Hall #</w:t>
      </w:r>
      <w:r w:rsidR="00142D22"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964C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</w:t>
      </w:r>
    </w:p>
    <w:p w14:paraId="30591291" w14:textId="3AA1E3F9" w:rsidR="00882C22" w:rsidRDefault="002F6D83" w:rsidP="00F17069">
      <w:pPr>
        <w:ind w:left="-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BD3C9CA" wp14:editId="0FD30150">
            <wp:simplePos x="0" y="0"/>
            <wp:positionH relativeFrom="column">
              <wp:posOffset>7111365</wp:posOffset>
            </wp:positionH>
            <wp:positionV relativeFrom="paragraph">
              <wp:posOffset>3586480</wp:posOffset>
            </wp:positionV>
            <wp:extent cx="892175" cy="431165"/>
            <wp:effectExtent l="0" t="0" r="3175" b="6985"/>
            <wp:wrapThrough wrapText="bothSides">
              <wp:wrapPolygon edited="0">
                <wp:start x="0" y="0"/>
                <wp:lineTo x="0" y="20996"/>
                <wp:lineTo x="21216" y="20996"/>
                <wp:lineTo x="21216" y="0"/>
                <wp:lineTo x="0" y="0"/>
              </wp:wrapPolygon>
            </wp:wrapThrough>
            <wp:docPr id="7" name="Picture 1" descr="14963095_10206564963836532_25238178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963095_10206564963836532_252381782_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82C22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882C22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882C22" w:rsidRPr="00882C22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882C22">
        <w:rPr>
          <w:rFonts w:ascii="Times New Roman" w:hAnsi="Times New Roman" w:cs="Times New Roman"/>
          <w:b/>
          <w:sz w:val="24"/>
          <w:szCs w:val="24"/>
        </w:rPr>
        <w:t>*</w:t>
      </w:r>
      <w:r w:rsidR="00882C2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 xml:space="preserve">Lunch &amp; Prayer Break: </w:t>
      </w:r>
      <w:r w:rsidR="00882C22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12:30</w:t>
      </w:r>
      <w:r w:rsidR="00882C2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  <w:r w:rsidR="00882C22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-1:15</w:t>
      </w:r>
      <w:r w:rsidR="00882C22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</w:p>
    <w:p w14:paraId="6107A86C" w14:textId="0812C5AF" w:rsidR="004A7AA1" w:rsidRDefault="00F17069" w:rsidP="00CF71E8">
      <w:pPr>
        <w:ind w:left="-720" w:firstLine="720"/>
        <w:rPr>
          <w:rFonts w:ascii="Times New Roman" w:hAnsi="Times New Roman" w:cs="Times New Roman"/>
          <w:sz w:val="24"/>
          <w:szCs w:val="24"/>
        </w:rPr>
      </w:pPr>
      <w:r w:rsidRPr="00F17069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F71E8">
        <w:rPr>
          <w:rFonts w:ascii="Times New Roman" w:hAnsi="Times New Roman" w:cs="Times New Roman"/>
          <w:sz w:val="24"/>
          <w:szCs w:val="24"/>
        </w:rPr>
        <w:t>Engr. Adil Usman</w:t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  <w:r w:rsidR="00882C22">
        <w:rPr>
          <w:rFonts w:ascii="Times New Roman" w:hAnsi="Times New Roman" w:cs="Times New Roman"/>
          <w:sz w:val="24"/>
          <w:szCs w:val="24"/>
        </w:rPr>
        <w:tab/>
      </w:r>
    </w:p>
    <w:p w14:paraId="3A00A383" w14:textId="5B30D396" w:rsidR="00882C22" w:rsidRPr="00581999" w:rsidRDefault="00882C22" w:rsidP="00882C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Pr="00686018">
        <w:rPr>
          <w:sz w:val="19"/>
          <w:szCs w:val="19"/>
        </w:rPr>
        <w:tab/>
      </w:r>
      <w:r w:rsidRPr="00686018">
        <w:rPr>
          <w:sz w:val="19"/>
          <w:szCs w:val="19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>G1: Roll #s    1, 3, 5, 7, 9, …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82C22">
        <w:rPr>
          <w:rFonts w:ascii="Arial" w:hAnsi="Arial" w:cs="Arial"/>
          <w:b/>
          <w:sz w:val="20"/>
          <w:szCs w:val="20"/>
        </w:rPr>
        <w:t>(Engr. Syed Zohaib Hassan Naqvi)</w:t>
      </w:r>
    </w:p>
    <w:p w14:paraId="458DB6C6" w14:textId="77777777" w:rsidR="00882C22" w:rsidRDefault="00882C22" w:rsidP="00882C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  <w:t>G2: Roll #s    2, 4, 6, 8, 10, …</w:t>
      </w:r>
    </w:p>
    <w:p w14:paraId="0B33F4B0" w14:textId="3C88DB1C" w:rsidR="00F17069" w:rsidRPr="00640B28" w:rsidRDefault="00F17069" w:rsidP="00F17069"/>
    <w:tbl>
      <w:tblPr>
        <w:tblpPr w:leftFromText="180" w:rightFromText="180" w:vertAnchor="text" w:horzAnchor="margin" w:tblpX="-459" w:tblpY="-1031"/>
        <w:tblW w:w="15168" w:type="dxa"/>
        <w:tblLook w:val="04A0" w:firstRow="1" w:lastRow="0" w:firstColumn="1" w:lastColumn="0" w:noHBand="0" w:noVBand="1"/>
      </w:tblPr>
      <w:tblGrid>
        <w:gridCol w:w="15168"/>
      </w:tblGrid>
      <w:tr w:rsidR="005B0F45" w:rsidRPr="00F714F9" w14:paraId="5591FB02" w14:textId="77777777" w:rsidTr="00573A7E">
        <w:trPr>
          <w:trHeight w:val="495"/>
        </w:trPr>
        <w:tc>
          <w:tcPr>
            <w:tcW w:w="15168" w:type="dxa"/>
            <w:shd w:val="clear" w:color="auto" w:fill="auto"/>
            <w:noWrap/>
            <w:vAlign w:val="bottom"/>
            <w:hideMark/>
          </w:tcPr>
          <w:p w14:paraId="6941D30A" w14:textId="77777777" w:rsidR="005B0F45" w:rsidRPr="008A1084" w:rsidRDefault="005B0F45" w:rsidP="00573A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1D4A0F76" w14:textId="77777777" w:rsidR="005B0F45" w:rsidRDefault="005B0F45" w:rsidP="00573A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3D3FD9C4" w14:textId="3F17877C" w:rsidR="005B0F45" w:rsidRPr="008A1084" w:rsidRDefault="005B0F45" w:rsidP="00573A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artment of Electronic Engineering</w:t>
            </w:r>
          </w:p>
        </w:tc>
      </w:tr>
      <w:tr w:rsidR="005B0F45" w:rsidRPr="00F714F9" w14:paraId="2137A249" w14:textId="77777777" w:rsidTr="00573A7E">
        <w:trPr>
          <w:trHeight w:val="495"/>
        </w:trPr>
        <w:tc>
          <w:tcPr>
            <w:tcW w:w="15168" w:type="dxa"/>
            <w:shd w:val="clear" w:color="auto" w:fill="auto"/>
            <w:noWrap/>
            <w:vAlign w:val="center"/>
            <w:hideMark/>
          </w:tcPr>
          <w:p w14:paraId="17F758D6" w14:textId="77777777" w:rsidR="005B0F45" w:rsidRDefault="005B0F45" w:rsidP="00573A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A108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 of Engineering &amp; Technology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Taxila</w:t>
            </w:r>
          </w:p>
          <w:p w14:paraId="35DF7237" w14:textId="77777777" w:rsidR="005B0F45" w:rsidRDefault="005B0F45" w:rsidP="00573A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5C576E84" w14:textId="0539E666" w:rsidR="005B0F45" w:rsidRPr="008A1084" w:rsidRDefault="005B0F45" w:rsidP="00573A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</w:rPr>
              <w:drawing>
                <wp:inline distT="0" distB="0" distL="0" distR="0" wp14:anchorId="5D56DA63" wp14:editId="6237796B">
                  <wp:extent cx="902335" cy="74358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335" cy="7435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59864F" w14:textId="79679706" w:rsidR="005B0F45" w:rsidRPr="00F714F9" w:rsidRDefault="005B0F45" w:rsidP="009C7546">
      <w:pPr>
        <w:spacing w:after="0" w:line="240" w:lineRule="auto"/>
        <w:ind w:left="-810" w:firstLine="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Table:</w:t>
      </w:r>
      <w:r w:rsidRPr="00F714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2E08E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st</w:t>
      </w:r>
      <w:r w:rsidR="002E08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C7546">
        <w:rPr>
          <w:rFonts w:ascii="Times New Roman" w:eastAsia="Times New Roman" w:hAnsi="Times New Roman" w:cs="Times New Roman"/>
          <w:color w:val="000000"/>
          <w:sz w:val="24"/>
          <w:szCs w:val="24"/>
        </w:rPr>
        <w:t>Semester, 2K2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ssion </w:t>
      </w:r>
      <w:r w:rsidR="009C7546">
        <w:rPr>
          <w:rFonts w:ascii="Times New Roman" w:eastAsia="Times New Roman" w:hAnsi="Times New Roman" w:cs="Times New Roman"/>
          <w:color w:val="000000"/>
          <w:sz w:val="24"/>
          <w:szCs w:val="24"/>
        </w:rPr>
        <w:t>Fall-2020</w:t>
      </w:r>
    </w:p>
    <w:tbl>
      <w:tblPr>
        <w:tblStyle w:val="TableGrid"/>
        <w:tblpPr w:leftFromText="180" w:rightFromText="180" w:vertAnchor="text" w:horzAnchor="margin" w:tblpXSpec="center" w:tblpY="668"/>
        <w:tblW w:w="14812" w:type="dxa"/>
        <w:tblLayout w:type="fixed"/>
        <w:tblLook w:val="04A0" w:firstRow="1" w:lastRow="0" w:firstColumn="1" w:lastColumn="0" w:noHBand="0" w:noVBand="1"/>
      </w:tblPr>
      <w:tblGrid>
        <w:gridCol w:w="1242"/>
        <w:gridCol w:w="1723"/>
        <w:gridCol w:w="2037"/>
        <w:gridCol w:w="3183"/>
        <w:gridCol w:w="1767"/>
        <w:gridCol w:w="1800"/>
        <w:gridCol w:w="3060"/>
      </w:tblGrid>
      <w:tr w:rsidR="009B1D0E" w:rsidRPr="00865530" w14:paraId="59119028" w14:textId="77777777" w:rsidTr="007F1739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7B8282F3" w14:textId="77777777" w:rsidR="009B1D0E" w:rsidRPr="00865530" w:rsidRDefault="009B1D0E" w:rsidP="00573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1723" w:type="dxa"/>
            <w:shd w:val="clear" w:color="auto" w:fill="BFBFBF" w:themeFill="background1" w:themeFillShade="BF"/>
            <w:vAlign w:val="center"/>
          </w:tcPr>
          <w:p w14:paraId="58E6A707" w14:textId="77777777" w:rsidR="009B1D0E" w:rsidRPr="00865530" w:rsidRDefault="009B1D0E" w:rsidP="00573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2037" w:type="dxa"/>
            <w:shd w:val="clear" w:color="auto" w:fill="BFBFBF" w:themeFill="background1" w:themeFillShade="BF"/>
            <w:vAlign w:val="center"/>
          </w:tcPr>
          <w:p w14:paraId="23A29009" w14:textId="77777777" w:rsidR="009B1D0E" w:rsidRPr="00865530" w:rsidRDefault="009B1D0E" w:rsidP="00573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3183" w:type="dxa"/>
            <w:shd w:val="clear" w:color="auto" w:fill="BFBFBF" w:themeFill="background1" w:themeFillShade="BF"/>
            <w:vAlign w:val="center"/>
          </w:tcPr>
          <w:p w14:paraId="2E7C709A" w14:textId="6E57CDCC" w:rsidR="009B1D0E" w:rsidRPr="00865530" w:rsidRDefault="009B1D0E" w:rsidP="009B1D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1767" w:type="dxa"/>
            <w:shd w:val="clear" w:color="auto" w:fill="BFBFBF" w:themeFill="background1" w:themeFillShade="BF"/>
            <w:vAlign w:val="center"/>
          </w:tcPr>
          <w:p w14:paraId="24FEFE16" w14:textId="448697AC" w:rsidR="009B1D0E" w:rsidRPr="00865530" w:rsidRDefault="009B1D0E" w:rsidP="00573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800" w:type="dxa"/>
            <w:shd w:val="clear" w:color="auto" w:fill="BFBFBF" w:themeFill="background1" w:themeFillShade="BF"/>
            <w:vAlign w:val="center"/>
          </w:tcPr>
          <w:p w14:paraId="76F89AC9" w14:textId="05992CE4" w:rsidR="009B1D0E" w:rsidRPr="00865530" w:rsidRDefault="009B1D0E" w:rsidP="00573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</w:tcPr>
          <w:p w14:paraId="367C4937" w14:textId="66452DF6" w:rsidR="009B1D0E" w:rsidRPr="00865530" w:rsidRDefault="009B1D0E" w:rsidP="00573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9B1D0E" w:rsidRPr="00865530" w14:paraId="40DFA6C8" w14:textId="77777777" w:rsidTr="007F1739"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11D42BD2" w14:textId="77777777" w:rsidR="009B1D0E" w:rsidRPr="00865530" w:rsidRDefault="009B1D0E" w:rsidP="009B1D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6943" w:type="dxa"/>
            <w:gridSpan w:val="3"/>
            <w:shd w:val="clear" w:color="auto" w:fill="BFBFBF" w:themeFill="background1" w:themeFillShade="BF"/>
            <w:vAlign w:val="center"/>
          </w:tcPr>
          <w:p w14:paraId="13A1D03D" w14:textId="5631946D" w:rsidR="009B1D0E" w:rsidRPr="00865530" w:rsidRDefault="009B1D0E" w:rsidP="009B1D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:30-</w:t>
            </w: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</w:t>
            </w:r>
          </w:p>
        </w:tc>
        <w:tc>
          <w:tcPr>
            <w:tcW w:w="6627" w:type="dxa"/>
            <w:gridSpan w:val="3"/>
            <w:shd w:val="clear" w:color="auto" w:fill="BFBFBF" w:themeFill="background1" w:themeFillShade="BF"/>
            <w:vAlign w:val="center"/>
          </w:tcPr>
          <w:p w14:paraId="41BE696F" w14:textId="49A4DD63" w:rsidR="009B1D0E" w:rsidRPr="00865530" w:rsidRDefault="009B1D0E" w:rsidP="009B1D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:3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*</w:t>
            </w:r>
            <w:r w:rsidRPr="008655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 3:15</w:t>
            </w:r>
          </w:p>
        </w:tc>
      </w:tr>
      <w:tr w:rsidR="008236AC" w:rsidRPr="00865530" w14:paraId="2B7BE2C1" w14:textId="77777777" w:rsidTr="00BF1FBB">
        <w:trPr>
          <w:trHeight w:val="1312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5F0E303B" w14:textId="77777777" w:rsidR="008236AC" w:rsidRPr="00865530" w:rsidRDefault="008236AC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E5D1EA7" w14:textId="77777777" w:rsidR="008236AC" w:rsidRPr="00865530" w:rsidRDefault="008236AC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6943" w:type="dxa"/>
            <w:gridSpan w:val="3"/>
            <w:vAlign w:val="center"/>
          </w:tcPr>
          <w:p w14:paraId="490511E3" w14:textId="77777777" w:rsidR="0018731D" w:rsidRPr="00E04F50" w:rsidRDefault="0018731D" w:rsidP="00187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Comp. Fundamentals &amp; Programming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Pr/1) [CS-114] G2</w:t>
            </w:r>
          </w:p>
          <w:p w14:paraId="628C1BDC" w14:textId="77777777" w:rsidR="0018731D" w:rsidRPr="00E04F50" w:rsidRDefault="0018731D" w:rsidP="001873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Mr. Muzammal Majeed</w:t>
            </w:r>
          </w:p>
          <w:p w14:paraId="11409AE0" w14:textId="3415C46E" w:rsidR="008236AC" w:rsidRPr="00E04F50" w:rsidRDefault="0018731D" w:rsidP="001873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Computer Lab</w:t>
            </w:r>
          </w:p>
        </w:tc>
        <w:tc>
          <w:tcPr>
            <w:tcW w:w="6627" w:type="dxa"/>
            <w:gridSpan w:val="3"/>
            <w:vAlign w:val="center"/>
          </w:tcPr>
          <w:p w14:paraId="1C50E711" w14:textId="77777777" w:rsidR="008236AC" w:rsidRDefault="008236AC" w:rsidP="004344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Computer Fundamentals and Programming (Th/2) [CS-114] </w:t>
            </w:r>
          </w:p>
          <w:p w14:paraId="2220C362" w14:textId="7E5EF7AF" w:rsidR="008236AC" w:rsidRPr="00E04F50" w:rsidRDefault="008236AC" w:rsidP="004344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ngr. Zohaib Hassan Naqvi &amp; </w:t>
            </w:r>
          </w:p>
          <w:p w14:paraId="7B9C0515" w14:textId="5DF44098" w:rsidR="008236AC" w:rsidRPr="002F6D83" w:rsidRDefault="008236AC" w:rsidP="004344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ngr. Umar Khan</w:t>
            </w:r>
          </w:p>
        </w:tc>
      </w:tr>
      <w:tr w:rsidR="004344BC" w:rsidRPr="00865530" w14:paraId="758634F0" w14:textId="77777777" w:rsidTr="007F1739">
        <w:trPr>
          <w:trHeight w:val="97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4AB6BDC9" w14:textId="77777777" w:rsidR="004344BC" w:rsidRPr="00865530" w:rsidRDefault="004344BC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F9BA049" w14:textId="77777777" w:rsidR="004344BC" w:rsidRPr="00865530" w:rsidRDefault="004344BC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E</w:t>
            </w:r>
          </w:p>
        </w:tc>
        <w:tc>
          <w:tcPr>
            <w:tcW w:w="6943" w:type="dxa"/>
            <w:gridSpan w:val="3"/>
            <w:vAlign w:val="center"/>
          </w:tcPr>
          <w:p w14:paraId="2242534E" w14:textId="77777777" w:rsidR="004344BC" w:rsidRPr="00E04F50" w:rsidRDefault="004344BC" w:rsidP="009B1D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Calculus and Analytical Geometry (Th/3) [BH-112]</w:t>
            </w:r>
          </w:p>
          <w:p w14:paraId="11FA0470" w14:textId="658296CC" w:rsidR="004344BC" w:rsidRPr="00E04F50" w:rsidRDefault="004344BC" w:rsidP="009B1D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r. Nasir Siddiqui</w:t>
            </w:r>
          </w:p>
        </w:tc>
        <w:tc>
          <w:tcPr>
            <w:tcW w:w="6627" w:type="dxa"/>
            <w:gridSpan w:val="3"/>
            <w:vAlign w:val="center"/>
          </w:tcPr>
          <w:p w14:paraId="7CB50143" w14:textId="619F70D3" w:rsidR="0018731D" w:rsidRPr="00317A7B" w:rsidRDefault="0018731D" w:rsidP="001873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36AC">
              <w:rPr>
                <w:rFonts w:ascii="Times New Roman" w:hAnsi="Times New Roman" w:cs="Times New Roman"/>
                <w:sz w:val="20"/>
                <w:szCs w:val="20"/>
              </w:rPr>
              <w:t>Islamic Studies</w:t>
            </w:r>
            <w:r w:rsidRPr="00317A7B">
              <w:rPr>
                <w:rFonts w:ascii="Times New Roman" w:hAnsi="Times New Roman" w:cs="Times New Roman"/>
                <w:sz w:val="20"/>
                <w:szCs w:val="20"/>
              </w:rPr>
              <w:t xml:space="preserve"> [BH-115]</w:t>
            </w:r>
          </w:p>
          <w:p w14:paraId="031D48DE" w14:textId="7D03E66F" w:rsidR="00096A10" w:rsidRPr="00E04F50" w:rsidRDefault="0018731D" w:rsidP="001873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7A7B">
              <w:rPr>
                <w:rFonts w:ascii="Times New Roman" w:hAnsi="Times New Roman" w:cs="Times New Roman"/>
                <w:sz w:val="20"/>
                <w:szCs w:val="20"/>
              </w:rPr>
              <w:t>Ms Sumaira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29A3371E" w14:textId="4C1ED0FF" w:rsidR="004344BC" w:rsidRPr="00E04F50" w:rsidRDefault="004344BC" w:rsidP="00096A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731D" w:rsidRPr="00865530" w14:paraId="314A0229" w14:textId="77777777" w:rsidTr="00CF6E9A">
        <w:trPr>
          <w:trHeight w:val="902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38A9E07C" w14:textId="77777777" w:rsidR="0018731D" w:rsidRPr="00865530" w:rsidRDefault="0018731D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815D447" w14:textId="77777777" w:rsidR="0018731D" w:rsidRPr="00865530" w:rsidRDefault="0018731D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6943" w:type="dxa"/>
            <w:gridSpan w:val="3"/>
          </w:tcPr>
          <w:p w14:paraId="4A48DBF8" w14:textId="77777777" w:rsidR="0018731D" w:rsidRPr="00E04F50" w:rsidRDefault="0018731D" w:rsidP="00631D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Applied Physics (Pr/1)</w:t>
            </w:r>
          </w:p>
          <w:p w14:paraId="682BA8BC" w14:textId="77777777" w:rsidR="0018731D" w:rsidRPr="00E04F50" w:rsidRDefault="0018731D" w:rsidP="00631D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[BH-113] G1 </w:t>
            </w:r>
          </w:p>
          <w:p w14:paraId="6DF526DC" w14:textId="77777777" w:rsidR="0018731D" w:rsidRPr="00E04F50" w:rsidRDefault="0018731D" w:rsidP="00631D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Dr. Muhammad Arshad </w:t>
            </w:r>
          </w:p>
          <w:p w14:paraId="76DC5C3B" w14:textId="70E0BBB5" w:rsidR="0018731D" w:rsidRPr="00E04F50" w:rsidRDefault="0018731D" w:rsidP="00631D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Physics Lab (BSD)</w:t>
            </w:r>
          </w:p>
        </w:tc>
        <w:tc>
          <w:tcPr>
            <w:tcW w:w="6627" w:type="dxa"/>
            <w:gridSpan w:val="3"/>
            <w:vAlign w:val="center"/>
          </w:tcPr>
          <w:p w14:paraId="05A5257D" w14:textId="77777777" w:rsidR="0018731D" w:rsidRPr="00FB48C5" w:rsidRDefault="0018731D" w:rsidP="008236A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FB48C5">
              <w:rPr>
                <w:rFonts w:ascii="Times New Roman" w:hAnsi="Times New Roman" w:cs="Times New Roman"/>
                <w:sz w:val="20"/>
                <w:szCs w:val="20"/>
              </w:rPr>
              <w:t>Functional English</w:t>
            </w:r>
            <w:r w:rsidRPr="00FB48C5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Th/3) [BH-111]</w:t>
            </w:r>
          </w:p>
          <w:p w14:paraId="2B95EA4B" w14:textId="1E55317D" w:rsidR="0018731D" w:rsidRPr="00E04F50" w:rsidRDefault="0018731D" w:rsidP="008236A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r. Imran</w:t>
            </w:r>
          </w:p>
        </w:tc>
      </w:tr>
      <w:tr w:rsidR="009B1D0E" w:rsidRPr="00865530" w14:paraId="51EFE613" w14:textId="77777777" w:rsidTr="007F1739">
        <w:trPr>
          <w:trHeight w:val="79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7F419A3C" w14:textId="77777777" w:rsidR="009B1D0E" w:rsidRPr="00865530" w:rsidRDefault="009B1D0E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2C6EA9C" w14:textId="77777777" w:rsidR="009B1D0E" w:rsidRPr="00865530" w:rsidRDefault="009B1D0E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U</w:t>
            </w:r>
          </w:p>
        </w:tc>
        <w:tc>
          <w:tcPr>
            <w:tcW w:w="6943" w:type="dxa"/>
            <w:gridSpan w:val="3"/>
          </w:tcPr>
          <w:p w14:paraId="3A7C9A29" w14:textId="77777777" w:rsidR="009D5CD0" w:rsidRDefault="009D5CD0" w:rsidP="009B1D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8C0A90" w14:textId="09E1E78C" w:rsidR="009B1D0E" w:rsidRPr="00E04F50" w:rsidRDefault="009B1D0E" w:rsidP="009B1D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Applied Physics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(Th/3) [BH-113]</w:t>
            </w:r>
          </w:p>
          <w:p w14:paraId="7F6C149D" w14:textId="4CC4835D" w:rsidR="009B1D0E" w:rsidRPr="00E04F50" w:rsidRDefault="009B1D0E" w:rsidP="009B1D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Dr. Muhammad Arshad</w:t>
            </w:r>
          </w:p>
        </w:tc>
        <w:tc>
          <w:tcPr>
            <w:tcW w:w="6627" w:type="dxa"/>
            <w:gridSpan w:val="3"/>
            <w:vAlign w:val="center"/>
          </w:tcPr>
          <w:p w14:paraId="3CB82FE9" w14:textId="77777777" w:rsidR="0018731D" w:rsidRPr="00E04F50" w:rsidRDefault="0018731D" w:rsidP="00187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Applied Physics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(Pr/1) </w:t>
            </w:r>
          </w:p>
          <w:p w14:paraId="0112CEA5" w14:textId="77777777" w:rsidR="0018731D" w:rsidRPr="00E04F50" w:rsidRDefault="0018731D" w:rsidP="001873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[BH-113]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G2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692306F" w14:textId="77777777" w:rsidR="0018731D" w:rsidRDefault="0018731D" w:rsidP="001873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Dr. Muhammad Arshad </w:t>
            </w:r>
            <w:r w:rsidRPr="008236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C0D367A" w14:textId="433E42B7" w:rsidR="008236AC" w:rsidRPr="008236AC" w:rsidRDefault="0018731D" w:rsidP="0018731D">
            <w:pPr>
              <w:jc w:val="center"/>
              <w:rPr>
                <w:b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Physics Lab (BSD)</w:t>
            </w:r>
          </w:p>
        </w:tc>
      </w:tr>
      <w:tr w:rsidR="009B1D0E" w:rsidRPr="00865530" w14:paraId="6803513C" w14:textId="77777777" w:rsidTr="007F1739">
        <w:trPr>
          <w:trHeight w:val="713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5A3533" w14:textId="77777777" w:rsidR="009B1D0E" w:rsidRPr="00865530" w:rsidRDefault="009B1D0E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EB7DE9C" w14:textId="77777777" w:rsidR="009B1D0E" w:rsidRPr="00865530" w:rsidRDefault="009B1D0E" w:rsidP="009B1D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5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3760" w:type="dxa"/>
            <w:gridSpan w:val="2"/>
            <w:tcBorders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11ADEEC4" w14:textId="77777777" w:rsidR="009B1D0E" w:rsidRPr="00E04F50" w:rsidRDefault="009B1D0E" w:rsidP="009B1D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Electronics Workshop (Pr/1) </w:t>
            </w:r>
          </w:p>
          <w:p w14:paraId="58AD8529" w14:textId="77777777" w:rsidR="009B1D0E" w:rsidRPr="00E04F50" w:rsidRDefault="009B1D0E" w:rsidP="009B1D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[EN-116] G2</w:t>
            </w:r>
          </w:p>
          <w:p w14:paraId="13DA49F8" w14:textId="77777777" w:rsidR="009B1D0E" w:rsidRPr="00E04F50" w:rsidRDefault="009B1D0E" w:rsidP="009B1D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 Mr. Masood  </w:t>
            </w:r>
          </w:p>
          <w:p w14:paraId="388FDB60" w14:textId="38545AED" w:rsidR="009B1D0E" w:rsidRPr="00E04F50" w:rsidRDefault="009B1D0E" w:rsidP="009B1D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Project Lab</w:t>
            </w:r>
          </w:p>
        </w:tc>
        <w:tc>
          <w:tcPr>
            <w:tcW w:w="3183" w:type="dxa"/>
            <w:tcBorders>
              <w:left w:val="single" w:sz="4" w:space="0" w:color="FFFFFF" w:themeColor="background1"/>
              <w:bottom w:val="single" w:sz="4" w:space="0" w:color="auto"/>
            </w:tcBorders>
            <w:vAlign w:val="center"/>
          </w:tcPr>
          <w:p w14:paraId="415EF58E" w14:textId="77777777" w:rsidR="007F1739" w:rsidRPr="00E04F50" w:rsidRDefault="007F1739" w:rsidP="007F173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Computer Fundamentals and Programming</w:t>
            </w:r>
            <w:r w:rsidRPr="00E04F50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Pr/1) [CS-114L] G1</w:t>
            </w:r>
          </w:p>
          <w:p w14:paraId="72FF1130" w14:textId="77777777" w:rsidR="007F1739" w:rsidRPr="00E04F50" w:rsidRDefault="007F1739" w:rsidP="007F1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Mr. Muzammal Majeed</w:t>
            </w:r>
          </w:p>
          <w:p w14:paraId="6F0E0D23" w14:textId="3E435F04" w:rsidR="009B1D0E" w:rsidRPr="00E04F50" w:rsidRDefault="007F1739" w:rsidP="007F17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Computer Lab  </w:t>
            </w:r>
          </w:p>
        </w:tc>
        <w:tc>
          <w:tcPr>
            <w:tcW w:w="6627" w:type="dxa"/>
            <w:gridSpan w:val="3"/>
            <w:tcBorders>
              <w:bottom w:val="single" w:sz="4" w:space="0" w:color="auto"/>
            </w:tcBorders>
            <w:vAlign w:val="center"/>
          </w:tcPr>
          <w:p w14:paraId="58A0F632" w14:textId="77777777" w:rsidR="008236AC" w:rsidRPr="00E04F50" w:rsidRDefault="008236AC" w:rsidP="008236A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Electronics Workshop (Pr/1)</w:t>
            </w:r>
          </w:p>
          <w:p w14:paraId="3211C1B1" w14:textId="77777777" w:rsidR="008236AC" w:rsidRPr="00E04F50" w:rsidRDefault="008236AC" w:rsidP="008236A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 xml:space="preserve">[EN-116] G1 </w:t>
            </w:r>
          </w:p>
          <w:p w14:paraId="6E4081DC" w14:textId="77777777" w:rsidR="008236AC" w:rsidRPr="00E04F50" w:rsidRDefault="008236AC" w:rsidP="008236A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Mr. Masood</w:t>
            </w:r>
          </w:p>
          <w:p w14:paraId="5250275F" w14:textId="3BC2B79A" w:rsidR="009B1D0E" w:rsidRPr="002F6D83" w:rsidRDefault="008236AC" w:rsidP="008236A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4F50">
              <w:rPr>
                <w:rFonts w:ascii="Times New Roman" w:hAnsi="Times New Roman" w:cs="Times New Roman"/>
                <w:sz w:val="20"/>
                <w:szCs w:val="20"/>
              </w:rPr>
              <w:t>Project Lab</w:t>
            </w:r>
            <w:r w:rsidRPr="00E04F50">
              <w:t xml:space="preserve">  </w:t>
            </w:r>
          </w:p>
        </w:tc>
      </w:tr>
    </w:tbl>
    <w:p w14:paraId="2EEE4EAB" w14:textId="496D72D4" w:rsidR="005B0F45" w:rsidRDefault="005B0F45" w:rsidP="009C7546">
      <w:pPr>
        <w:spacing w:after="0" w:line="240" w:lineRule="auto"/>
        <w:ind w:left="-810" w:firstLine="81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ffective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="002E08E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E41A8">
        <w:rPr>
          <w:rFonts w:ascii="Times New Roman" w:eastAsia="Times New Roman" w:hAnsi="Times New Roman" w:cs="Times New Roman"/>
          <w:color w:val="000000"/>
          <w:sz w:val="24"/>
          <w:szCs w:val="24"/>
        </w:rPr>
        <w:t>01.10.2020</w:t>
      </w:r>
    </w:p>
    <w:p w14:paraId="3E17FF5C" w14:textId="28ADCD40" w:rsidR="005B0F45" w:rsidRPr="00F714F9" w:rsidRDefault="005B0F45" w:rsidP="0038714F">
      <w:pPr>
        <w:spacing w:after="0" w:line="240" w:lineRule="auto"/>
        <w:ind w:left="-810" w:firstLine="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2D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 Hall #:</w:t>
      </w:r>
      <w:r w:rsidR="0038714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cture Theater Hall</w:t>
      </w:r>
    </w:p>
    <w:p w14:paraId="39AC3D58" w14:textId="1DCC71F5" w:rsidR="005B0F45" w:rsidRDefault="008236AC" w:rsidP="009B1D0E">
      <w:pPr>
        <w:ind w:left="-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2731B2A" wp14:editId="34E9F16D">
            <wp:simplePos x="0" y="0"/>
            <wp:positionH relativeFrom="column">
              <wp:posOffset>6355715</wp:posOffset>
            </wp:positionH>
            <wp:positionV relativeFrom="paragraph">
              <wp:posOffset>3722370</wp:posOffset>
            </wp:positionV>
            <wp:extent cx="892175" cy="431165"/>
            <wp:effectExtent l="0" t="0" r="3175" b="6985"/>
            <wp:wrapThrough wrapText="bothSides">
              <wp:wrapPolygon edited="0">
                <wp:start x="0" y="0"/>
                <wp:lineTo x="0" y="20996"/>
                <wp:lineTo x="21216" y="20996"/>
                <wp:lineTo x="21216" y="0"/>
                <wp:lineTo x="0" y="0"/>
              </wp:wrapPolygon>
            </wp:wrapThrough>
            <wp:docPr id="8" name="Picture 1" descr="14963095_10206564963836532_25238178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963095_10206564963836532_252381782_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0F4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5B0F4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5B0F45" w:rsidRPr="00882C22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5B0F45">
        <w:rPr>
          <w:rFonts w:ascii="Times New Roman" w:hAnsi="Times New Roman" w:cs="Times New Roman"/>
          <w:b/>
          <w:sz w:val="24"/>
          <w:szCs w:val="24"/>
        </w:rPr>
        <w:t>*</w:t>
      </w:r>
      <w:r w:rsidR="009B1D0E" w:rsidRPr="009B1D0E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 xml:space="preserve"> </w:t>
      </w:r>
      <w:r w:rsidR="009B1D0E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 xml:space="preserve">Lunch &amp; Prayer Break: </w:t>
      </w:r>
      <w:r w:rsidR="009B1D0E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12:30</w:t>
      </w:r>
      <w:r w:rsidR="009B1D0E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  <w:r w:rsidR="009B1D0E" w:rsidRPr="00F41559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-1:15</w:t>
      </w:r>
      <w:r w:rsidR="009B1D0E">
        <w:rPr>
          <w:rFonts w:ascii="Times New Roman" w:eastAsia="Times New Roman" w:hAnsi="Times New Roman" w:cs="Times New Roman"/>
          <w:b/>
          <w:bCs/>
          <w:color w:val="000000"/>
          <w:sz w:val="18"/>
          <w:szCs w:val="24"/>
        </w:rPr>
        <w:t>PM</w:t>
      </w:r>
    </w:p>
    <w:p w14:paraId="1FBA3967" w14:textId="7CA33F9D" w:rsidR="005B0F45" w:rsidRDefault="005B0F45" w:rsidP="0069219A">
      <w:pPr>
        <w:rPr>
          <w:rFonts w:ascii="Times New Roman" w:hAnsi="Times New Roman" w:cs="Times New Roman"/>
          <w:sz w:val="24"/>
          <w:szCs w:val="24"/>
        </w:rPr>
      </w:pPr>
      <w:r w:rsidRPr="00F17069">
        <w:rPr>
          <w:rFonts w:ascii="Times New Roman" w:hAnsi="Times New Roman" w:cs="Times New Roman"/>
          <w:b/>
          <w:sz w:val="24"/>
          <w:szCs w:val="24"/>
          <w:u w:val="single"/>
        </w:rPr>
        <w:t>Advis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9219A">
        <w:rPr>
          <w:rFonts w:ascii="Times New Roman" w:hAnsi="Times New Roman" w:cs="Times New Roman"/>
          <w:sz w:val="24"/>
          <w:szCs w:val="24"/>
        </w:rPr>
        <w:t>Engr. Syed Zohaib Hassan Naqv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638F57E" w14:textId="493F7AFF" w:rsidR="005B0F45" w:rsidRPr="00581999" w:rsidRDefault="005B0F45" w:rsidP="005B0F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b/>
          <w:sz w:val="24"/>
          <w:szCs w:val="24"/>
          <w:u w:val="single"/>
        </w:rPr>
        <w:t>Lab Groups:</w:t>
      </w:r>
      <w:r w:rsidRPr="00686018">
        <w:rPr>
          <w:sz w:val="19"/>
          <w:szCs w:val="19"/>
        </w:rPr>
        <w:tab/>
      </w:r>
      <w:r w:rsidRPr="00686018">
        <w:rPr>
          <w:sz w:val="19"/>
          <w:szCs w:val="19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>G1: Roll #s    1, 3, 5, 7, 9, …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82C22">
        <w:rPr>
          <w:rFonts w:ascii="Arial" w:hAnsi="Arial" w:cs="Arial"/>
          <w:b/>
          <w:sz w:val="20"/>
          <w:szCs w:val="20"/>
        </w:rPr>
        <w:t>(Engr. Syed Zohaib Hassan Naqvi)</w:t>
      </w:r>
    </w:p>
    <w:p w14:paraId="122EAAC8" w14:textId="77777777" w:rsidR="005B0F45" w:rsidRDefault="005B0F45" w:rsidP="005B0F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</w:r>
      <w:r w:rsidRPr="00581999">
        <w:rPr>
          <w:rFonts w:ascii="Times New Roman" w:hAnsi="Times New Roman" w:cs="Times New Roman"/>
          <w:sz w:val="24"/>
          <w:szCs w:val="24"/>
        </w:rPr>
        <w:tab/>
        <w:t>G2: Roll #s    2, 4, 6, 8, 10, …</w:t>
      </w:r>
    </w:p>
    <w:p w14:paraId="789EEAE3" w14:textId="0F1B3DEC" w:rsidR="005B0F45" w:rsidRPr="00F714F9" w:rsidRDefault="005B0F45" w:rsidP="00F17069">
      <w:pPr>
        <w:rPr>
          <w:rFonts w:ascii="Times New Roman" w:hAnsi="Times New Roman" w:cs="Times New Roman"/>
          <w:sz w:val="24"/>
          <w:szCs w:val="24"/>
        </w:rPr>
      </w:pPr>
    </w:p>
    <w:sectPr w:rsidR="005B0F45" w:rsidRPr="00F714F9" w:rsidSect="00557624">
      <w:pgSz w:w="16839" w:h="11907" w:orient="landscape" w:code="9"/>
      <w:pgMar w:top="45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16DFE" w14:textId="77777777" w:rsidR="001B4D86" w:rsidRDefault="001B4D86" w:rsidP="006130AB">
      <w:pPr>
        <w:spacing w:after="0" w:line="240" w:lineRule="auto"/>
      </w:pPr>
      <w:r>
        <w:separator/>
      </w:r>
    </w:p>
  </w:endnote>
  <w:endnote w:type="continuationSeparator" w:id="0">
    <w:p w14:paraId="029D1784" w14:textId="77777777" w:rsidR="001B4D86" w:rsidRDefault="001B4D86" w:rsidP="00613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399E3D" w14:textId="77777777" w:rsidR="001B4D86" w:rsidRDefault="001B4D86" w:rsidP="006130AB">
      <w:pPr>
        <w:spacing w:after="0" w:line="240" w:lineRule="auto"/>
      </w:pPr>
      <w:r>
        <w:separator/>
      </w:r>
    </w:p>
  </w:footnote>
  <w:footnote w:type="continuationSeparator" w:id="0">
    <w:p w14:paraId="666D3C7D" w14:textId="77777777" w:rsidR="001B4D86" w:rsidRDefault="001B4D86" w:rsidP="006130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zE3sjQ0tzQ3NbFU0lEKTi0uzszPAykwtqgFANO26fItAAAA"/>
  </w:docVars>
  <w:rsids>
    <w:rsidRoot w:val="006130AB"/>
    <w:rsid w:val="00001001"/>
    <w:rsid w:val="000109A6"/>
    <w:rsid w:val="0001108D"/>
    <w:rsid w:val="00012B7F"/>
    <w:rsid w:val="00015D43"/>
    <w:rsid w:val="00020AE3"/>
    <w:rsid w:val="00020D48"/>
    <w:rsid w:val="0003316A"/>
    <w:rsid w:val="00043733"/>
    <w:rsid w:val="00045FA1"/>
    <w:rsid w:val="00046EB2"/>
    <w:rsid w:val="00047F86"/>
    <w:rsid w:val="0005003F"/>
    <w:rsid w:val="0005111A"/>
    <w:rsid w:val="0005284D"/>
    <w:rsid w:val="0005536E"/>
    <w:rsid w:val="00056423"/>
    <w:rsid w:val="00056B29"/>
    <w:rsid w:val="0005733A"/>
    <w:rsid w:val="00081BEF"/>
    <w:rsid w:val="00082BAC"/>
    <w:rsid w:val="000848E7"/>
    <w:rsid w:val="00085AA9"/>
    <w:rsid w:val="00091493"/>
    <w:rsid w:val="000923AF"/>
    <w:rsid w:val="00093D7B"/>
    <w:rsid w:val="00096A10"/>
    <w:rsid w:val="000A6822"/>
    <w:rsid w:val="000C24BA"/>
    <w:rsid w:val="000C30C6"/>
    <w:rsid w:val="000C57F1"/>
    <w:rsid w:val="000D0203"/>
    <w:rsid w:val="000D06CA"/>
    <w:rsid w:val="000D5BD4"/>
    <w:rsid w:val="000E0E3C"/>
    <w:rsid w:val="000F3965"/>
    <w:rsid w:val="0010020E"/>
    <w:rsid w:val="00102FA3"/>
    <w:rsid w:val="001220FA"/>
    <w:rsid w:val="00134996"/>
    <w:rsid w:val="00135AAA"/>
    <w:rsid w:val="00140ED9"/>
    <w:rsid w:val="00142D22"/>
    <w:rsid w:val="001435A9"/>
    <w:rsid w:val="00156239"/>
    <w:rsid w:val="00157E17"/>
    <w:rsid w:val="0018731D"/>
    <w:rsid w:val="001875E9"/>
    <w:rsid w:val="001945FF"/>
    <w:rsid w:val="001A0682"/>
    <w:rsid w:val="001B4D86"/>
    <w:rsid w:val="001D2377"/>
    <w:rsid w:val="001E0AA1"/>
    <w:rsid w:val="001E106E"/>
    <w:rsid w:val="001E1837"/>
    <w:rsid w:val="001E3808"/>
    <w:rsid w:val="001E7196"/>
    <w:rsid w:val="001F2DFE"/>
    <w:rsid w:val="001F4725"/>
    <w:rsid w:val="001F6AC1"/>
    <w:rsid w:val="002047CE"/>
    <w:rsid w:val="002051C5"/>
    <w:rsid w:val="002065C6"/>
    <w:rsid w:val="002141A5"/>
    <w:rsid w:val="0021500C"/>
    <w:rsid w:val="00215125"/>
    <w:rsid w:val="00232E8B"/>
    <w:rsid w:val="002346D5"/>
    <w:rsid w:val="00235690"/>
    <w:rsid w:val="0024349B"/>
    <w:rsid w:val="002453D0"/>
    <w:rsid w:val="00246974"/>
    <w:rsid w:val="00246979"/>
    <w:rsid w:val="00246B4D"/>
    <w:rsid w:val="002616BE"/>
    <w:rsid w:val="00265DCA"/>
    <w:rsid w:val="00275A74"/>
    <w:rsid w:val="002859EF"/>
    <w:rsid w:val="002946D1"/>
    <w:rsid w:val="002965EC"/>
    <w:rsid w:val="002A10D9"/>
    <w:rsid w:val="002B4249"/>
    <w:rsid w:val="002B54D3"/>
    <w:rsid w:val="002B672A"/>
    <w:rsid w:val="002C67D5"/>
    <w:rsid w:val="002C7701"/>
    <w:rsid w:val="002D1D74"/>
    <w:rsid w:val="002D6B99"/>
    <w:rsid w:val="002E08E2"/>
    <w:rsid w:val="002E773D"/>
    <w:rsid w:val="002F6D83"/>
    <w:rsid w:val="00301069"/>
    <w:rsid w:val="0030465D"/>
    <w:rsid w:val="003049C3"/>
    <w:rsid w:val="003059AF"/>
    <w:rsid w:val="00305E72"/>
    <w:rsid w:val="003064B3"/>
    <w:rsid w:val="00310EDD"/>
    <w:rsid w:val="00313A1E"/>
    <w:rsid w:val="00316D10"/>
    <w:rsid w:val="00317A7B"/>
    <w:rsid w:val="00323E70"/>
    <w:rsid w:val="00324275"/>
    <w:rsid w:val="00334BD8"/>
    <w:rsid w:val="00336757"/>
    <w:rsid w:val="00337C63"/>
    <w:rsid w:val="00341E84"/>
    <w:rsid w:val="0034341C"/>
    <w:rsid w:val="003434EF"/>
    <w:rsid w:val="003458CD"/>
    <w:rsid w:val="00381875"/>
    <w:rsid w:val="003834FA"/>
    <w:rsid w:val="003835DE"/>
    <w:rsid w:val="0038714F"/>
    <w:rsid w:val="00387A2F"/>
    <w:rsid w:val="0039188C"/>
    <w:rsid w:val="00391973"/>
    <w:rsid w:val="00391D8D"/>
    <w:rsid w:val="00392D26"/>
    <w:rsid w:val="003970E3"/>
    <w:rsid w:val="003A21F2"/>
    <w:rsid w:val="003A2AA1"/>
    <w:rsid w:val="003A4646"/>
    <w:rsid w:val="003B10C9"/>
    <w:rsid w:val="003B2651"/>
    <w:rsid w:val="003C7338"/>
    <w:rsid w:val="003D28C5"/>
    <w:rsid w:val="003D29A4"/>
    <w:rsid w:val="003D2ED7"/>
    <w:rsid w:val="003D368D"/>
    <w:rsid w:val="003D4B9E"/>
    <w:rsid w:val="003E05E9"/>
    <w:rsid w:val="003E7607"/>
    <w:rsid w:val="003F32A3"/>
    <w:rsid w:val="003F37EE"/>
    <w:rsid w:val="003F5A56"/>
    <w:rsid w:val="003F603E"/>
    <w:rsid w:val="003F6D0B"/>
    <w:rsid w:val="0041127B"/>
    <w:rsid w:val="00423BA6"/>
    <w:rsid w:val="00423E10"/>
    <w:rsid w:val="00426426"/>
    <w:rsid w:val="00433F34"/>
    <w:rsid w:val="004344BC"/>
    <w:rsid w:val="004364A3"/>
    <w:rsid w:val="0043669B"/>
    <w:rsid w:val="00436F15"/>
    <w:rsid w:val="00441C70"/>
    <w:rsid w:val="00442B5E"/>
    <w:rsid w:val="004537D2"/>
    <w:rsid w:val="004567B3"/>
    <w:rsid w:val="00456DB3"/>
    <w:rsid w:val="00461B14"/>
    <w:rsid w:val="00463B09"/>
    <w:rsid w:val="004735DD"/>
    <w:rsid w:val="00481DA5"/>
    <w:rsid w:val="00485C4E"/>
    <w:rsid w:val="00486B6F"/>
    <w:rsid w:val="00497676"/>
    <w:rsid w:val="004A0B1A"/>
    <w:rsid w:val="004A32AB"/>
    <w:rsid w:val="004A3629"/>
    <w:rsid w:val="004A73EC"/>
    <w:rsid w:val="004A781D"/>
    <w:rsid w:val="004A7AA1"/>
    <w:rsid w:val="004B0B3D"/>
    <w:rsid w:val="004B1004"/>
    <w:rsid w:val="004B269F"/>
    <w:rsid w:val="004C4FE0"/>
    <w:rsid w:val="004D6019"/>
    <w:rsid w:val="004D687D"/>
    <w:rsid w:val="004D7D6E"/>
    <w:rsid w:val="004E42B2"/>
    <w:rsid w:val="004F0FD4"/>
    <w:rsid w:val="004F25C0"/>
    <w:rsid w:val="004F5933"/>
    <w:rsid w:val="0050317E"/>
    <w:rsid w:val="00503A70"/>
    <w:rsid w:val="0050475B"/>
    <w:rsid w:val="00525D3C"/>
    <w:rsid w:val="005271AA"/>
    <w:rsid w:val="00530FC0"/>
    <w:rsid w:val="005377FB"/>
    <w:rsid w:val="00540444"/>
    <w:rsid w:val="00541FEC"/>
    <w:rsid w:val="0054323C"/>
    <w:rsid w:val="00546B7E"/>
    <w:rsid w:val="0054744D"/>
    <w:rsid w:val="00556CD3"/>
    <w:rsid w:val="00557624"/>
    <w:rsid w:val="0056566A"/>
    <w:rsid w:val="00566A87"/>
    <w:rsid w:val="005674F1"/>
    <w:rsid w:val="005676FE"/>
    <w:rsid w:val="0057083C"/>
    <w:rsid w:val="00572739"/>
    <w:rsid w:val="00573A7E"/>
    <w:rsid w:val="005741A5"/>
    <w:rsid w:val="00581999"/>
    <w:rsid w:val="00583675"/>
    <w:rsid w:val="00587036"/>
    <w:rsid w:val="005A06CF"/>
    <w:rsid w:val="005A0830"/>
    <w:rsid w:val="005B04BB"/>
    <w:rsid w:val="005B0F45"/>
    <w:rsid w:val="005D3A77"/>
    <w:rsid w:val="005D4926"/>
    <w:rsid w:val="005E0D81"/>
    <w:rsid w:val="005E45BE"/>
    <w:rsid w:val="005F0AF6"/>
    <w:rsid w:val="005F65EF"/>
    <w:rsid w:val="005F686A"/>
    <w:rsid w:val="0060026C"/>
    <w:rsid w:val="00602148"/>
    <w:rsid w:val="00603D92"/>
    <w:rsid w:val="00604177"/>
    <w:rsid w:val="006130AB"/>
    <w:rsid w:val="006134AA"/>
    <w:rsid w:val="00613A14"/>
    <w:rsid w:val="006144AE"/>
    <w:rsid w:val="006149C5"/>
    <w:rsid w:val="006221AD"/>
    <w:rsid w:val="00622BE6"/>
    <w:rsid w:val="00631DB8"/>
    <w:rsid w:val="00634177"/>
    <w:rsid w:val="00640B28"/>
    <w:rsid w:val="00652DE2"/>
    <w:rsid w:val="00653DBD"/>
    <w:rsid w:val="00653F17"/>
    <w:rsid w:val="00663529"/>
    <w:rsid w:val="0066477B"/>
    <w:rsid w:val="00667E8F"/>
    <w:rsid w:val="006723A3"/>
    <w:rsid w:val="006756DA"/>
    <w:rsid w:val="006764FD"/>
    <w:rsid w:val="006804FB"/>
    <w:rsid w:val="00683B80"/>
    <w:rsid w:val="0069219A"/>
    <w:rsid w:val="00694001"/>
    <w:rsid w:val="006965A5"/>
    <w:rsid w:val="006A4512"/>
    <w:rsid w:val="006A5032"/>
    <w:rsid w:val="006B03C8"/>
    <w:rsid w:val="006B2D26"/>
    <w:rsid w:val="006B67BA"/>
    <w:rsid w:val="006B7C28"/>
    <w:rsid w:val="006D0CD3"/>
    <w:rsid w:val="006E04DB"/>
    <w:rsid w:val="006F11DB"/>
    <w:rsid w:val="006F603B"/>
    <w:rsid w:val="00703016"/>
    <w:rsid w:val="00712EF8"/>
    <w:rsid w:val="00733398"/>
    <w:rsid w:val="00733EF0"/>
    <w:rsid w:val="00735949"/>
    <w:rsid w:val="00740EF6"/>
    <w:rsid w:val="0074403F"/>
    <w:rsid w:val="00744362"/>
    <w:rsid w:val="007472BD"/>
    <w:rsid w:val="007476DB"/>
    <w:rsid w:val="007502C1"/>
    <w:rsid w:val="00762FEE"/>
    <w:rsid w:val="007640D4"/>
    <w:rsid w:val="007644C7"/>
    <w:rsid w:val="0076530E"/>
    <w:rsid w:val="0076676B"/>
    <w:rsid w:val="007716F3"/>
    <w:rsid w:val="00771F56"/>
    <w:rsid w:val="00776A13"/>
    <w:rsid w:val="00780084"/>
    <w:rsid w:val="00780249"/>
    <w:rsid w:val="00787A04"/>
    <w:rsid w:val="00793F06"/>
    <w:rsid w:val="0079444D"/>
    <w:rsid w:val="007A285E"/>
    <w:rsid w:val="007A6084"/>
    <w:rsid w:val="007B048D"/>
    <w:rsid w:val="007B7C84"/>
    <w:rsid w:val="007B7D5F"/>
    <w:rsid w:val="007C210F"/>
    <w:rsid w:val="007D57E9"/>
    <w:rsid w:val="007D65F2"/>
    <w:rsid w:val="007D6B16"/>
    <w:rsid w:val="007E0ACD"/>
    <w:rsid w:val="007F1739"/>
    <w:rsid w:val="007F2ED3"/>
    <w:rsid w:val="007F3160"/>
    <w:rsid w:val="00801781"/>
    <w:rsid w:val="008018CA"/>
    <w:rsid w:val="0080723A"/>
    <w:rsid w:val="008160D0"/>
    <w:rsid w:val="00817893"/>
    <w:rsid w:val="008236AC"/>
    <w:rsid w:val="00823EEC"/>
    <w:rsid w:val="00842186"/>
    <w:rsid w:val="00845305"/>
    <w:rsid w:val="00846352"/>
    <w:rsid w:val="00846AE5"/>
    <w:rsid w:val="00853518"/>
    <w:rsid w:val="00861637"/>
    <w:rsid w:val="008617A8"/>
    <w:rsid w:val="00864646"/>
    <w:rsid w:val="00864EF2"/>
    <w:rsid w:val="00865530"/>
    <w:rsid w:val="00866929"/>
    <w:rsid w:val="008725C2"/>
    <w:rsid w:val="00875BCE"/>
    <w:rsid w:val="00882C22"/>
    <w:rsid w:val="00887077"/>
    <w:rsid w:val="00893161"/>
    <w:rsid w:val="008A1084"/>
    <w:rsid w:val="008A3945"/>
    <w:rsid w:val="008A629D"/>
    <w:rsid w:val="008A7929"/>
    <w:rsid w:val="008B0362"/>
    <w:rsid w:val="008C0CB6"/>
    <w:rsid w:val="008C6525"/>
    <w:rsid w:val="008E2B26"/>
    <w:rsid w:val="008E41A8"/>
    <w:rsid w:val="008E7319"/>
    <w:rsid w:val="008E7642"/>
    <w:rsid w:val="008F59F7"/>
    <w:rsid w:val="009011F2"/>
    <w:rsid w:val="00906ACA"/>
    <w:rsid w:val="00912014"/>
    <w:rsid w:val="0091424A"/>
    <w:rsid w:val="00921789"/>
    <w:rsid w:val="00925E08"/>
    <w:rsid w:val="00927FB0"/>
    <w:rsid w:val="00934EB6"/>
    <w:rsid w:val="00934EC0"/>
    <w:rsid w:val="00936B1D"/>
    <w:rsid w:val="009402F1"/>
    <w:rsid w:val="00945A66"/>
    <w:rsid w:val="00945AF4"/>
    <w:rsid w:val="00945BD7"/>
    <w:rsid w:val="00952365"/>
    <w:rsid w:val="00954119"/>
    <w:rsid w:val="009554D2"/>
    <w:rsid w:val="00964C1B"/>
    <w:rsid w:val="009656A2"/>
    <w:rsid w:val="009708FE"/>
    <w:rsid w:val="00971A3C"/>
    <w:rsid w:val="00977878"/>
    <w:rsid w:val="00983B80"/>
    <w:rsid w:val="00995D69"/>
    <w:rsid w:val="009975AA"/>
    <w:rsid w:val="009B1D0E"/>
    <w:rsid w:val="009B7FED"/>
    <w:rsid w:val="009C67BD"/>
    <w:rsid w:val="009C7546"/>
    <w:rsid w:val="009D15C2"/>
    <w:rsid w:val="009D26F7"/>
    <w:rsid w:val="009D5CD0"/>
    <w:rsid w:val="009D6E19"/>
    <w:rsid w:val="009E1098"/>
    <w:rsid w:val="009E211E"/>
    <w:rsid w:val="009E7CA2"/>
    <w:rsid w:val="009F2B9A"/>
    <w:rsid w:val="009F332F"/>
    <w:rsid w:val="00A0487F"/>
    <w:rsid w:val="00A23A4D"/>
    <w:rsid w:val="00A30A7F"/>
    <w:rsid w:val="00A337F7"/>
    <w:rsid w:val="00A341D3"/>
    <w:rsid w:val="00A3713F"/>
    <w:rsid w:val="00A42D01"/>
    <w:rsid w:val="00A47E97"/>
    <w:rsid w:val="00A547CF"/>
    <w:rsid w:val="00A57AC2"/>
    <w:rsid w:val="00A60378"/>
    <w:rsid w:val="00A65738"/>
    <w:rsid w:val="00A66A8E"/>
    <w:rsid w:val="00A66CB4"/>
    <w:rsid w:val="00A670DC"/>
    <w:rsid w:val="00A706F0"/>
    <w:rsid w:val="00A71BD5"/>
    <w:rsid w:val="00A74ADD"/>
    <w:rsid w:val="00A772C9"/>
    <w:rsid w:val="00A82F28"/>
    <w:rsid w:val="00A915AF"/>
    <w:rsid w:val="00A9367E"/>
    <w:rsid w:val="00AA6651"/>
    <w:rsid w:val="00AB562E"/>
    <w:rsid w:val="00AC2B67"/>
    <w:rsid w:val="00AC53EB"/>
    <w:rsid w:val="00AD168B"/>
    <w:rsid w:val="00AF106D"/>
    <w:rsid w:val="00AF2BE8"/>
    <w:rsid w:val="00AF2E9C"/>
    <w:rsid w:val="00B039C5"/>
    <w:rsid w:val="00B122D4"/>
    <w:rsid w:val="00B168DD"/>
    <w:rsid w:val="00B175E3"/>
    <w:rsid w:val="00B17913"/>
    <w:rsid w:val="00B17CE5"/>
    <w:rsid w:val="00B27787"/>
    <w:rsid w:val="00B325CA"/>
    <w:rsid w:val="00B36CD4"/>
    <w:rsid w:val="00B41949"/>
    <w:rsid w:val="00B57F07"/>
    <w:rsid w:val="00B6125B"/>
    <w:rsid w:val="00B65D1D"/>
    <w:rsid w:val="00B65EC4"/>
    <w:rsid w:val="00B768A8"/>
    <w:rsid w:val="00B80297"/>
    <w:rsid w:val="00B92572"/>
    <w:rsid w:val="00B92F29"/>
    <w:rsid w:val="00B9424E"/>
    <w:rsid w:val="00B94414"/>
    <w:rsid w:val="00B95F58"/>
    <w:rsid w:val="00BA3A05"/>
    <w:rsid w:val="00BB7794"/>
    <w:rsid w:val="00BE0784"/>
    <w:rsid w:val="00BE115E"/>
    <w:rsid w:val="00BE6F93"/>
    <w:rsid w:val="00BF7E2D"/>
    <w:rsid w:val="00C00D27"/>
    <w:rsid w:val="00C00E99"/>
    <w:rsid w:val="00C027F6"/>
    <w:rsid w:val="00C04C56"/>
    <w:rsid w:val="00C2086A"/>
    <w:rsid w:val="00C232C0"/>
    <w:rsid w:val="00C32892"/>
    <w:rsid w:val="00C33382"/>
    <w:rsid w:val="00C333B3"/>
    <w:rsid w:val="00C409A5"/>
    <w:rsid w:val="00C42685"/>
    <w:rsid w:val="00C500A9"/>
    <w:rsid w:val="00C55FE4"/>
    <w:rsid w:val="00C60876"/>
    <w:rsid w:val="00C70624"/>
    <w:rsid w:val="00C7505A"/>
    <w:rsid w:val="00C85245"/>
    <w:rsid w:val="00C86CAD"/>
    <w:rsid w:val="00C90E78"/>
    <w:rsid w:val="00C95C62"/>
    <w:rsid w:val="00CA2CCD"/>
    <w:rsid w:val="00CA6206"/>
    <w:rsid w:val="00CB2103"/>
    <w:rsid w:val="00CB5EA1"/>
    <w:rsid w:val="00CC3D96"/>
    <w:rsid w:val="00CC5077"/>
    <w:rsid w:val="00CC60F8"/>
    <w:rsid w:val="00CD41DD"/>
    <w:rsid w:val="00CD440E"/>
    <w:rsid w:val="00CD5627"/>
    <w:rsid w:val="00CD589A"/>
    <w:rsid w:val="00CE17D6"/>
    <w:rsid w:val="00CE519C"/>
    <w:rsid w:val="00CE5A7A"/>
    <w:rsid w:val="00CF1BFF"/>
    <w:rsid w:val="00CF5D8D"/>
    <w:rsid w:val="00CF71E8"/>
    <w:rsid w:val="00D0416C"/>
    <w:rsid w:val="00D05FA3"/>
    <w:rsid w:val="00D11200"/>
    <w:rsid w:val="00D12C5B"/>
    <w:rsid w:val="00D151D2"/>
    <w:rsid w:val="00D2420F"/>
    <w:rsid w:val="00D24563"/>
    <w:rsid w:val="00D31ED8"/>
    <w:rsid w:val="00D44545"/>
    <w:rsid w:val="00D505BB"/>
    <w:rsid w:val="00D55B62"/>
    <w:rsid w:val="00D56556"/>
    <w:rsid w:val="00D60895"/>
    <w:rsid w:val="00D642AB"/>
    <w:rsid w:val="00D70B01"/>
    <w:rsid w:val="00D70F93"/>
    <w:rsid w:val="00D72496"/>
    <w:rsid w:val="00D72899"/>
    <w:rsid w:val="00D74610"/>
    <w:rsid w:val="00D77004"/>
    <w:rsid w:val="00D801E2"/>
    <w:rsid w:val="00D805BC"/>
    <w:rsid w:val="00D84840"/>
    <w:rsid w:val="00D851A3"/>
    <w:rsid w:val="00D853E6"/>
    <w:rsid w:val="00D90076"/>
    <w:rsid w:val="00D91330"/>
    <w:rsid w:val="00D957A6"/>
    <w:rsid w:val="00D97E6D"/>
    <w:rsid w:val="00DA134B"/>
    <w:rsid w:val="00DA22BE"/>
    <w:rsid w:val="00DD0D86"/>
    <w:rsid w:val="00DD30CD"/>
    <w:rsid w:val="00DD486A"/>
    <w:rsid w:val="00DD55FE"/>
    <w:rsid w:val="00DD7D45"/>
    <w:rsid w:val="00DD7ED0"/>
    <w:rsid w:val="00DE4B6E"/>
    <w:rsid w:val="00DF0762"/>
    <w:rsid w:val="00DF2AFF"/>
    <w:rsid w:val="00DF43E2"/>
    <w:rsid w:val="00DF4837"/>
    <w:rsid w:val="00E01767"/>
    <w:rsid w:val="00E026E9"/>
    <w:rsid w:val="00E04F50"/>
    <w:rsid w:val="00E04FC0"/>
    <w:rsid w:val="00E11D49"/>
    <w:rsid w:val="00E11DC4"/>
    <w:rsid w:val="00E162CC"/>
    <w:rsid w:val="00E42257"/>
    <w:rsid w:val="00E4397D"/>
    <w:rsid w:val="00E51212"/>
    <w:rsid w:val="00E55ECF"/>
    <w:rsid w:val="00E7677F"/>
    <w:rsid w:val="00E845F9"/>
    <w:rsid w:val="00E86808"/>
    <w:rsid w:val="00E86D68"/>
    <w:rsid w:val="00E87058"/>
    <w:rsid w:val="00E92A0E"/>
    <w:rsid w:val="00EB5E5E"/>
    <w:rsid w:val="00EC0589"/>
    <w:rsid w:val="00EC10FC"/>
    <w:rsid w:val="00EC47D0"/>
    <w:rsid w:val="00ED018D"/>
    <w:rsid w:val="00ED0973"/>
    <w:rsid w:val="00ED0CB5"/>
    <w:rsid w:val="00ED2645"/>
    <w:rsid w:val="00ED4396"/>
    <w:rsid w:val="00EE2C28"/>
    <w:rsid w:val="00EE6802"/>
    <w:rsid w:val="00EF70E6"/>
    <w:rsid w:val="00F00424"/>
    <w:rsid w:val="00F05B7A"/>
    <w:rsid w:val="00F05EE4"/>
    <w:rsid w:val="00F1022B"/>
    <w:rsid w:val="00F1593B"/>
    <w:rsid w:val="00F15CC8"/>
    <w:rsid w:val="00F15F43"/>
    <w:rsid w:val="00F17069"/>
    <w:rsid w:val="00F20C41"/>
    <w:rsid w:val="00F227CF"/>
    <w:rsid w:val="00F23ADE"/>
    <w:rsid w:val="00F267BE"/>
    <w:rsid w:val="00F268F3"/>
    <w:rsid w:val="00F26DE3"/>
    <w:rsid w:val="00F360FD"/>
    <w:rsid w:val="00F41559"/>
    <w:rsid w:val="00F46ECD"/>
    <w:rsid w:val="00F47BB7"/>
    <w:rsid w:val="00F63391"/>
    <w:rsid w:val="00F63495"/>
    <w:rsid w:val="00F714F9"/>
    <w:rsid w:val="00F73549"/>
    <w:rsid w:val="00F762ED"/>
    <w:rsid w:val="00F83192"/>
    <w:rsid w:val="00F8343B"/>
    <w:rsid w:val="00F90A71"/>
    <w:rsid w:val="00F958E5"/>
    <w:rsid w:val="00FB1DAA"/>
    <w:rsid w:val="00FB436F"/>
    <w:rsid w:val="00FB48C5"/>
    <w:rsid w:val="00FB4B8A"/>
    <w:rsid w:val="00FB5552"/>
    <w:rsid w:val="00FE0B53"/>
    <w:rsid w:val="00FE558A"/>
    <w:rsid w:val="00FF3200"/>
    <w:rsid w:val="00FF7A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BC644"/>
  <w15:docId w15:val="{9846CF7B-7C13-4A83-A5CE-43119BE2A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B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6130A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130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130AB"/>
    <w:rPr>
      <w:vertAlign w:val="superscript"/>
    </w:rPr>
  </w:style>
  <w:style w:type="table" w:styleId="TableGrid">
    <w:name w:val="Table Grid"/>
    <w:basedOn w:val="TableNormal"/>
    <w:uiPriority w:val="59"/>
    <w:rsid w:val="00E04F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1D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D8D"/>
    <w:rPr>
      <w:rFonts w:ascii="Segoe UI" w:hAnsi="Segoe UI" w:cs="Segoe UI"/>
      <w:sz w:val="18"/>
      <w:szCs w:val="18"/>
    </w:rPr>
  </w:style>
  <w:style w:type="table" w:styleId="GridTable1Light">
    <w:name w:val="Grid Table 1 Light"/>
    <w:basedOn w:val="TableNormal"/>
    <w:uiPriority w:val="46"/>
    <w:rsid w:val="0039197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B7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C28"/>
  </w:style>
  <w:style w:type="paragraph" w:styleId="Footer">
    <w:name w:val="footer"/>
    <w:basedOn w:val="Normal"/>
    <w:link w:val="FooterChar"/>
    <w:uiPriority w:val="99"/>
    <w:unhideWhenUsed/>
    <w:rsid w:val="006B7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C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84542D-92CC-4759-B447-F2C7908C9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</dc:creator>
  <cp:keywords/>
  <dc:description/>
  <cp:lastModifiedBy>zohaib hassan</cp:lastModifiedBy>
  <cp:revision>11</cp:revision>
  <cp:lastPrinted>2020-09-30T16:09:00Z</cp:lastPrinted>
  <dcterms:created xsi:type="dcterms:W3CDTF">2020-10-02T07:41:00Z</dcterms:created>
  <dcterms:modified xsi:type="dcterms:W3CDTF">2020-10-19T15:54:00Z</dcterms:modified>
</cp:coreProperties>
</file>